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847E58" w14:textId="32AF1B47" w:rsidR="00C86281" w:rsidRPr="00560433" w:rsidRDefault="0057627D" w:rsidP="00737142">
      <w:pPr>
        <w:spacing w:after="0" w:line="240" w:lineRule="auto"/>
        <w:jc w:val="center"/>
        <w:rPr>
          <w:rFonts w:cstheme="minorHAnsi"/>
          <w:b/>
          <w:bCs/>
          <w:sz w:val="30"/>
          <w:szCs w:val="30"/>
        </w:rPr>
      </w:pPr>
      <w:proofErr w:type="spellStart"/>
      <w:r>
        <w:rPr>
          <w:rFonts w:cstheme="minorHAnsi"/>
          <w:b/>
          <w:bCs/>
          <w:sz w:val="30"/>
          <w:szCs w:val="30"/>
        </w:rPr>
        <w:t>Narain</w:t>
      </w:r>
      <w:proofErr w:type="spellEnd"/>
    </w:p>
    <w:p w14:paraId="456B70DB" w14:textId="6732910D" w:rsidR="00445B80" w:rsidRPr="006843FA" w:rsidRDefault="00907B67" w:rsidP="00737142">
      <w:pPr>
        <w:spacing w:after="0" w:line="240" w:lineRule="auto"/>
        <w:jc w:val="center"/>
        <w:rPr>
          <w:rStyle w:val="Hyperlink"/>
          <w:rFonts w:cstheme="minorHAnsi"/>
          <w:color w:val="auto"/>
          <w:sz w:val="20"/>
          <w:szCs w:val="20"/>
          <w:u w:val="none"/>
        </w:rPr>
      </w:pPr>
      <w:r w:rsidRPr="006843FA">
        <w:rPr>
          <w:rFonts w:cstheme="minorHAnsi"/>
          <w:sz w:val="20"/>
          <w:szCs w:val="20"/>
        </w:rPr>
        <w:t xml:space="preserve">San Jose, CA </w:t>
      </w:r>
      <w:r w:rsidR="00CD30D9" w:rsidRPr="006843FA">
        <w:rPr>
          <w:rFonts w:cstheme="minorHAnsi"/>
          <w:sz w:val="20"/>
          <w:szCs w:val="20"/>
        </w:rPr>
        <w:t xml:space="preserve">95126 </w:t>
      </w:r>
      <w:r w:rsidR="00D72E2E" w:rsidRPr="006843FA">
        <w:rPr>
          <w:rFonts w:cstheme="minorHAnsi"/>
          <w:sz w:val="20"/>
          <w:szCs w:val="20"/>
        </w:rPr>
        <w:t>|</w:t>
      </w:r>
      <w:r w:rsidRPr="006843FA">
        <w:rPr>
          <w:rFonts w:cstheme="minorHAnsi"/>
          <w:sz w:val="20"/>
          <w:szCs w:val="20"/>
        </w:rPr>
        <w:t xml:space="preserve"> </w:t>
      </w:r>
      <w:hyperlink r:id="rId9" w:history="1">
        <w:r w:rsidR="0057627D" w:rsidRPr="008D1280">
          <w:rPr>
            <w:rStyle w:val="Hyperlink"/>
            <w:sz w:val="20"/>
            <w:szCs w:val="20"/>
          </w:rPr>
          <w:t>nratanchandani@gmail.com</w:t>
        </w:r>
      </w:hyperlink>
      <w:r w:rsidR="00CF1614" w:rsidRPr="006843FA">
        <w:rPr>
          <w:sz w:val="20"/>
          <w:szCs w:val="20"/>
        </w:rPr>
        <w:t xml:space="preserve"> </w:t>
      </w:r>
      <w:r w:rsidRPr="006843FA">
        <w:rPr>
          <w:rFonts w:cstheme="minorHAnsi"/>
          <w:sz w:val="20"/>
          <w:szCs w:val="20"/>
        </w:rPr>
        <w:t>| (</w:t>
      </w:r>
      <w:r w:rsidR="0057627D">
        <w:rPr>
          <w:rFonts w:cstheme="minorHAnsi"/>
          <w:sz w:val="20"/>
          <w:szCs w:val="20"/>
        </w:rPr>
        <w:t>332</w:t>
      </w:r>
      <w:r w:rsidRPr="006843FA">
        <w:rPr>
          <w:rFonts w:cstheme="minorHAnsi"/>
          <w:sz w:val="20"/>
          <w:szCs w:val="20"/>
        </w:rPr>
        <w:t xml:space="preserve">) </w:t>
      </w:r>
      <w:r w:rsidR="0057627D">
        <w:rPr>
          <w:rFonts w:cstheme="minorHAnsi"/>
          <w:sz w:val="20"/>
          <w:szCs w:val="20"/>
        </w:rPr>
        <w:t>201</w:t>
      </w:r>
      <w:r w:rsidRPr="006843FA">
        <w:rPr>
          <w:rFonts w:cstheme="minorHAnsi"/>
          <w:sz w:val="20"/>
          <w:szCs w:val="20"/>
        </w:rPr>
        <w:t>-</w:t>
      </w:r>
      <w:r w:rsidR="0057627D">
        <w:rPr>
          <w:rFonts w:cstheme="minorHAnsi"/>
          <w:sz w:val="20"/>
          <w:szCs w:val="20"/>
        </w:rPr>
        <w:t>288</w:t>
      </w:r>
      <w:r w:rsidRPr="006843FA">
        <w:rPr>
          <w:rFonts w:cstheme="minorHAnsi"/>
          <w:sz w:val="20"/>
          <w:szCs w:val="20"/>
        </w:rPr>
        <w:t>6</w:t>
      </w:r>
      <w:r w:rsidR="00195D73" w:rsidRPr="006843FA">
        <w:rPr>
          <w:rFonts w:cstheme="minorHAnsi"/>
          <w:sz w:val="20"/>
          <w:szCs w:val="20"/>
        </w:rPr>
        <w:t xml:space="preserve"> | </w:t>
      </w:r>
      <w:hyperlink r:id="rId10" w:history="1">
        <w:proofErr w:type="spellStart"/>
        <w:r w:rsidR="0057627D" w:rsidRPr="0057627D">
          <w:rPr>
            <w:rStyle w:val="Hyperlink"/>
          </w:rPr>
          <w:t>link</w:t>
        </w:r>
        <w:r w:rsidR="0057627D" w:rsidRPr="0057627D">
          <w:rPr>
            <w:rStyle w:val="Hyperlink"/>
          </w:rPr>
          <w:t>e</w:t>
        </w:r>
        <w:r w:rsidR="0057627D" w:rsidRPr="0057627D">
          <w:rPr>
            <w:rStyle w:val="Hyperlink"/>
          </w:rPr>
          <w:t>din</w:t>
        </w:r>
        <w:proofErr w:type="spellEnd"/>
      </w:hyperlink>
      <w:r w:rsidR="0057627D">
        <w:t xml:space="preserve"> | </w:t>
      </w:r>
      <w:hyperlink r:id="rId11" w:history="1">
        <w:proofErr w:type="spellStart"/>
        <w:r w:rsidR="0057627D" w:rsidRPr="0057627D">
          <w:rPr>
            <w:rStyle w:val="Hyperlink"/>
          </w:rPr>
          <w:t>github</w:t>
        </w:r>
        <w:proofErr w:type="spellEnd"/>
      </w:hyperlink>
    </w:p>
    <w:p w14:paraId="5E32DB85" w14:textId="23AE6A60" w:rsidR="00B8694A" w:rsidRPr="00737142" w:rsidRDefault="00B8694A" w:rsidP="00C42F7F">
      <w:pPr>
        <w:spacing w:before="180" w:after="0" w:line="240" w:lineRule="auto"/>
        <w:rPr>
          <w:rFonts w:cstheme="minorHAnsi"/>
          <w:b/>
          <w:bCs/>
        </w:rPr>
      </w:pPr>
      <w:r w:rsidRPr="00737142">
        <w:rPr>
          <w:rFonts w:cstheme="minorHAnsi"/>
          <w:b/>
          <w:bCs/>
        </w:rPr>
        <w:t>EDUCATION</w:t>
      </w:r>
    </w:p>
    <w:p w14:paraId="0DCA8246" w14:textId="465D7D6A" w:rsidR="00537039" w:rsidRPr="00537039" w:rsidRDefault="00537039" w:rsidP="00737142">
      <w:pPr>
        <w:spacing w:after="0" w:line="240" w:lineRule="auto"/>
        <w:rPr>
          <w:rFonts w:cstheme="minorHAnsi"/>
          <w:sz w:val="20"/>
          <w:szCs w:val="20"/>
        </w:rPr>
      </w:pPr>
      <w:r w:rsidRPr="00537039">
        <w:rPr>
          <w:rFonts w:cstheme="minorHAnsi"/>
          <w:b/>
          <w:bCs/>
          <w:sz w:val="20"/>
          <w:szCs w:val="20"/>
        </w:rPr>
        <w:t>Maste</w:t>
      </w:r>
      <w:r w:rsidR="0057627D">
        <w:rPr>
          <w:rFonts w:cstheme="minorHAnsi"/>
          <w:b/>
          <w:bCs/>
          <w:sz w:val="20"/>
          <w:szCs w:val="20"/>
        </w:rPr>
        <w:t>r of Science in Computer Software Engineering</w:t>
      </w:r>
      <w:r w:rsidRPr="00537039">
        <w:rPr>
          <w:rFonts w:cstheme="minorHAnsi"/>
          <w:b/>
          <w:bCs/>
          <w:sz w:val="20"/>
          <w:szCs w:val="20"/>
        </w:rPr>
        <w:t xml:space="preserve">       </w:t>
      </w:r>
      <w:r w:rsidR="0057627D">
        <w:rPr>
          <w:rFonts w:cstheme="minorHAnsi"/>
          <w:b/>
          <w:bCs/>
          <w:sz w:val="20"/>
          <w:szCs w:val="20"/>
        </w:rPr>
        <w:t xml:space="preserve">         </w:t>
      </w:r>
      <w:r w:rsidRPr="00537039">
        <w:rPr>
          <w:rFonts w:cstheme="minorHAnsi"/>
          <w:b/>
          <w:bCs/>
          <w:sz w:val="20"/>
          <w:szCs w:val="20"/>
        </w:rPr>
        <w:t xml:space="preserve">                                                                                 </w:t>
      </w:r>
      <w:r w:rsidR="0057627D">
        <w:rPr>
          <w:rFonts w:cstheme="minorHAnsi"/>
          <w:b/>
          <w:bCs/>
          <w:sz w:val="20"/>
          <w:szCs w:val="20"/>
        </w:rPr>
        <w:t xml:space="preserve">         </w:t>
      </w:r>
      <w:r w:rsidRPr="00537039">
        <w:rPr>
          <w:rFonts w:cstheme="minorHAnsi"/>
          <w:b/>
          <w:bCs/>
          <w:sz w:val="20"/>
          <w:szCs w:val="20"/>
        </w:rPr>
        <w:t xml:space="preserve">Expected </w:t>
      </w:r>
      <w:r w:rsidR="0057627D">
        <w:rPr>
          <w:rFonts w:cstheme="minorHAnsi"/>
          <w:b/>
          <w:bCs/>
          <w:sz w:val="20"/>
          <w:szCs w:val="20"/>
        </w:rPr>
        <w:t>Dec</w:t>
      </w:r>
      <w:r w:rsidRPr="00537039">
        <w:rPr>
          <w:rFonts w:cstheme="minorHAnsi"/>
          <w:b/>
          <w:bCs/>
          <w:sz w:val="20"/>
          <w:szCs w:val="20"/>
        </w:rPr>
        <w:t xml:space="preserve"> 2021</w:t>
      </w:r>
    </w:p>
    <w:p w14:paraId="2CF47552" w14:textId="0B1F4B25" w:rsidR="00537039" w:rsidRPr="00537039" w:rsidRDefault="00537039" w:rsidP="00737142">
      <w:pPr>
        <w:spacing w:after="0" w:line="324" w:lineRule="auto"/>
        <w:rPr>
          <w:rFonts w:cstheme="minorHAnsi"/>
          <w:sz w:val="20"/>
          <w:szCs w:val="20"/>
        </w:rPr>
      </w:pPr>
      <w:r w:rsidRPr="00537039">
        <w:rPr>
          <w:rFonts w:cstheme="minorHAnsi"/>
          <w:sz w:val="20"/>
          <w:szCs w:val="20"/>
        </w:rPr>
        <w:t>San Jose State University (SJSU), CA</w:t>
      </w:r>
      <w:r w:rsidRPr="00537039">
        <w:rPr>
          <w:rFonts w:cstheme="minorHAns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</w:t>
      </w:r>
      <w:r>
        <w:rPr>
          <w:rFonts w:cstheme="minorHAnsi"/>
          <w:b/>
          <w:bCs/>
          <w:sz w:val="20"/>
          <w:szCs w:val="20"/>
        </w:rPr>
        <w:t xml:space="preserve">            </w:t>
      </w:r>
      <w:r w:rsidRPr="00537039">
        <w:rPr>
          <w:rFonts w:cstheme="minorHAnsi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</w:t>
      </w:r>
    </w:p>
    <w:p w14:paraId="3945A5FA" w14:textId="52DF4689" w:rsidR="00537039" w:rsidRPr="00537039" w:rsidRDefault="00537039" w:rsidP="00737142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537039">
        <w:rPr>
          <w:rFonts w:cstheme="minorHAnsi"/>
          <w:b/>
          <w:bCs/>
          <w:sz w:val="20"/>
          <w:szCs w:val="20"/>
        </w:rPr>
        <w:t xml:space="preserve">Bachelor of </w:t>
      </w:r>
      <w:r w:rsidR="002B1537">
        <w:rPr>
          <w:rFonts w:cstheme="minorHAnsi"/>
          <w:b/>
          <w:bCs/>
          <w:sz w:val="20"/>
          <w:szCs w:val="20"/>
        </w:rPr>
        <w:t>Technology</w:t>
      </w:r>
      <w:r w:rsidRPr="00537039">
        <w:rPr>
          <w:rFonts w:cstheme="minorHAnsi"/>
          <w:b/>
          <w:bCs/>
          <w:sz w:val="20"/>
          <w:szCs w:val="20"/>
        </w:rPr>
        <w:t xml:space="preserve"> in Computer Engineering</w:t>
      </w:r>
      <w:bookmarkStart w:id="0" w:name="_Hlk30679073"/>
      <w:r w:rsidRPr="00537039">
        <w:rPr>
          <w:rFonts w:cstheme="minorHAns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>
        <w:rPr>
          <w:rFonts w:cstheme="minorHAnsi"/>
          <w:b/>
          <w:bCs/>
          <w:sz w:val="20"/>
          <w:szCs w:val="20"/>
        </w:rPr>
        <w:t xml:space="preserve">           </w:t>
      </w:r>
      <w:r w:rsidRPr="00537039">
        <w:rPr>
          <w:rFonts w:cstheme="minorHAnsi"/>
          <w:b/>
          <w:bCs/>
          <w:sz w:val="20"/>
          <w:szCs w:val="20"/>
        </w:rPr>
        <w:t>Jun 2018</w:t>
      </w:r>
    </w:p>
    <w:p w14:paraId="3FFD43D5" w14:textId="37C4B257" w:rsidR="00537039" w:rsidRPr="00537039" w:rsidRDefault="0057627D" w:rsidP="00737142">
      <w:pPr>
        <w:spacing w:after="0" w:line="324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ndus University</w:t>
      </w:r>
      <w:r w:rsidR="00537039" w:rsidRPr="00537039">
        <w:rPr>
          <w:rFonts w:cstheme="minorHAnsi"/>
          <w:sz w:val="20"/>
          <w:szCs w:val="20"/>
        </w:rPr>
        <w:t>, India</w:t>
      </w:r>
      <w:bookmarkEnd w:id="0"/>
      <w:r w:rsidR="00537039" w:rsidRPr="00537039">
        <w:rPr>
          <w:rFonts w:cstheme="minorHAns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</w:t>
      </w:r>
      <w:r w:rsidR="00537039">
        <w:rPr>
          <w:rFonts w:cstheme="minorHAnsi"/>
          <w:b/>
          <w:bCs/>
          <w:sz w:val="20"/>
          <w:szCs w:val="20"/>
        </w:rPr>
        <w:t xml:space="preserve">          </w:t>
      </w:r>
      <w:r>
        <w:rPr>
          <w:rFonts w:cstheme="minorHAnsi"/>
          <w:b/>
          <w:bCs/>
          <w:sz w:val="20"/>
          <w:szCs w:val="20"/>
        </w:rPr>
        <w:t xml:space="preserve">                    </w:t>
      </w:r>
      <w:r w:rsidR="00537039">
        <w:rPr>
          <w:rFonts w:cstheme="minorHAnsi"/>
          <w:b/>
          <w:bCs/>
          <w:sz w:val="20"/>
          <w:szCs w:val="20"/>
        </w:rPr>
        <w:t xml:space="preserve"> </w:t>
      </w:r>
      <w:r w:rsidR="00537039" w:rsidRPr="00537039">
        <w:rPr>
          <w:rFonts w:cstheme="minorHAnsi"/>
          <w:sz w:val="20"/>
          <w:szCs w:val="20"/>
        </w:rPr>
        <w:t>GPA: 3.</w:t>
      </w:r>
      <w:r>
        <w:rPr>
          <w:rFonts w:cstheme="minorHAnsi"/>
          <w:sz w:val="20"/>
          <w:szCs w:val="20"/>
        </w:rPr>
        <w:t>37</w:t>
      </w:r>
      <w:r w:rsidR="00537039" w:rsidRPr="00537039">
        <w:rPr>
          <w:rFonts w:cstheme="minorHAnsi"/>
          <w:sz w:val="20"/>
          <w:szCs w:val="20"/>
        </w:rPr>
        <w:t>/4.0</w:t>
      </w:r>
      <w:r w:rsidR="00537039" w:rsidRPr="00537039">
        <w:rPr>
          <w:rFonts w:cstheme="minorHAns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</w:t>
      </w:r>
      <w:r w:rsidR="00537039" w:rsidRPr="00537039">
        <w:rPr>
          <w:rFonts w:cstheme="minorHAnsi"/>
          <w:sz w:val="20"/>
          <w:szCs w:val="20"/>
        </w:rPr>
        <w:t xml:space="preserve">                                                                                                                                                   </w:t>
      </w:r>
    </w:p>
    <w:p w14:paraId="65D719FA" w14:textId="5F32393C" w:rsidR="00B8694A" w:rsidRPr="00537039" w:rsidRDefault="0062291F" w:rsidP="00737142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537039">
        <w:rPr>
          <w:rFonts w:cstheme="minorHAnsi"/>
          <w:b/>
          <w:bCs/>
          <w:sz w:val="20"/>
          <w:szCs w:val="20"/>
        </w:rPr>
        <w:t>Relevant Coursework</w:t>
      </w:r>
    </w:p>
    <w:p w14:paraId="5FEC8752" w14:textId="77A5CA4B" w:rsidR="00B8694A" w:rsidRPr="00537039" w:rsidRDefault="0057627D" w:rsidP="00737142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Enterprise SW Platforms, Enterprise Distributed Systems, Web UI Design, </w:t>
      </w:r>
      <w:proofErr w:type="spellStart"/>
      <w:r w:rsidR="00CC63A0">
        <w:rPr>
          <w:rFonts w:cstheme="minorHAnsi"/>
          <w:sz w:val="20"/>
          <w:szCs w:val="20"/>
        </w:rPr>
        <w:t>Datastructures</w:t>
      </w:r>
      <w:proofErr w:type="spellEnd"/>
      <w:r w:rsidR="00CC63A0">
        <w:rPr>
          <w:rFonts w:cstheme="minorHAnsi"/>
          <w:sz w:val="20"/>
          <w:szCs w:val="20"/>
        </w:rPr>
        <w:t xml:space="preserve"> &amp;</w:t>
      </w:r>
      <w:r>
        <w:rPr>
          <w:rFonts w:cstheme="minorHAnsi"/>
          <w:sz w:val="20"/>
          <w:szCs w:val="20"/>
        </w:rPr>
        <w:t xml:space="preserve"> Algorithms, </w:t>
      </w:r>
      <w:r w:rsidR="00B8694A" w:rsidRPr="00537039">
        <w:rPr>
          <w:rFonts w:cstheme="minorHAnsi"/>
          <w:sz w:val="20"/>
          <w:szCs w:val="20"/>
        </w:rPr>
        <w:t>Objec</w:t>
      </w:r>
      <w:r w:rsidR="00EE3D62" w:rsidRPr="00537039">
        <w:rPr>
          <w:rFonts w:cstheme="minorHAnsi"/>
          <w:sz w:val="20"/>
          <w:szCs w:val="20"/>
        </w:rPr>
        <w:t>t</w:t>
      </w:r>
      <w:r w:rsidR="00047AE1" w:rsidRPr="00537039">
        <w:rPr>
          <w:rFonts w:cstheme="minorHAnsi"/>
          <w:sz w:val="20"/>
          <w:szCs w:val="20"/>
        </w:rPr>
        <w:t>-o</w:t>
      </w:r>
      <w:r w:rsidR="00B8694A" w:rsidRPr="00537039">
        <w:rPr>
          <w:rFonts w:cstheme="minorHAnsi"/>
          <w:sz w:val="20"/>
          <w:szCs w:val="20"/>
        </w:rPr>
        <w:t>riented Analysis and Design</w:t>
      </w:r>
      <w:r>
        <w:rPr>
          <w:rFonts w:cstheme="minorHAnsi"/>
          <w:sz w:val="20"/>
          <w:szCs w:val="20"/>
        </w:rPr>
        <w:t>, Operating Syst</w:t>
      </w:r>
      <w:bookmarkStart w:id="1" w:name="_GoBack"/>
      <w:bookmarkEnd w:id="1"/>
      <w:r>
        <w:rPr>
          <w:rFonts w:cstheme="minorHAnsi"/>
          <w:sz w:val="20"/>
          <w:szCs w:val="20"/>
        </w:rPr>
        <w:t>ems</w:t>
      </w:r>
      <w:r w:rsidR="00CC63A0">
        <w:rPr>
          <w:rFonts w:cstheme="minorHAnsi"/>
          <w:sz w:val="20"/>
          <w:szCs w:val="20"/>
        </w:rPr>
        <w:t>, Artificial Intelligence, Computer Networks, Cloud Computing &amp; Database.</w:t>
      </w:r>
    </w:p>
    <w:p w14:paraId="10104B1B" w14:textId="12B573B4" w:rsidR="00B8694A" w:rsidRDefault="00B8694A" w:rsidP="00C42F7F">
      <w:pPr>
        <w:spacing w:before="240" w:after="0" w:line="240" w:lineRule="auto"/>
        <w:rPr>
          <w:rFonts w:cstheme="minorHAnsi"/>
          <w:b/>
          <w:bCs/>
          <w:sz w:val="20"/>
          <w:szCs w:val="20"/>
        </w:rPr>
      </w:pPr>
      <w:r w:rsidRPr="00737142">
        <w:rPr>
          <w:rFonts w:cstheme="minorHAnsi"/>
          <w:b/>
          <w:bCs/>
        </w:rPr>
        <w:t>SKILLS</w:t>
      </w:r>
    </w:p>
    <w:p w14:paraId="1C593189" w14:textId="76F7BF50" w:rsidR="007B0B63" w:rsidRPr="00537039" w:rsidRDefault="007B0B63" w:rsidP="00737142">
      <w:pPr>
        <w:spacing w:after="0" w:line="276" w:lineRule="auto"/>
        <w:rPr>
          <w:rFonts w:cstheme="minorHAnsi"/>
          <w:sz w:val="20"/>
          <w:szCs w:val="20"/>
        </w:rPr>
      </w:pPr>
      <w:r w:rsidRPr="00537039">
        <w:rPr>
          <w:rFonts w:cstheme="minorHAnsi"/>
          <w:b/>
          <w:bCs/>
          <w:sz w:val="20"/>
          <w:szCs w:val="20"/>
        </w:rPr>
        <w:t>Languages:</w:t>
      </w:r>
      <w:r w:rsidRPr="00537039">
        <w:rPr>
          <w:rFonts w:cstheme="minorHAnsi"/>
          <w:sz w:val="20"/>
          <w:szCs w:val="20"/>
        </w:rPr>
        <w:t xml:space="preserve"> </w:t>
      </w:r>
      <w:r w:rsidR="00025683">
        <w:rPr>
          <w:rFonts w:cstheme="minorHAnsi"/>
          <w:sz w:val="20"/>
          <w:szCs w:val="20"/>
        </w:rPr>
        <w:t>C#</w:t>
      </w:r>
      <w:r w:rsidRPr="00537039">
        <w:rPr>
          <w:rFonts w:cstheme="minorHAnsi"/>
          <w:sz w:val="20"/>
          <w:szCs w:val="20"/>
        </w:rPr>
        <w:t>, Java, C, C++, JavaScript</w:t>
      </w:r>
      <w:r w:rsidR="00D52D8B" w:rsidRPr="00537039">
        <w:rPr>
          <w:rFonts w:cstheme="minorHAnsi"/>
          <w:sz w:val="20"/>
          <w:szCs w:val="20"/>
        </w:rPr>
        <w:t>, PHP</w:t>
      </w:r>
      <w:r w:rsidR="009C1188">
        <w:rPr>
          <w:rFonts w:cstheme="minorHAnsi"/>
          <w:sz w:val="20"/>
          <w:szCs w:val="20"/>
        </w:rPr>
        <w:t xml:space="preserve">, SQL, </w:t>
      </w:r>
      <w:proofErr w:type="gramStart"/>
      <w:r w:rsidR="009C1188">
        <w:rPr>
          <w:rFonts w:cstheme="minorHAnsi"/>
          <w:sz w:val="20"/>
          <w:szCs w:val="20"/>
        </w:rPr>
        <w:t>HTML5</w:t>
      </w:r>
      <w:r w:rsidR="003856B7">
        <w:rPr>
          <w:rFonts w:cstheme="minorHAnsi"/>
          <w:sz w:val="20"/>
          <w:szCs w:val="20"/>
        </w:rPr>
        <w:t xml:space="preserve"> ,CSS</w:t>
      </w:r>
      <w:proofErr w:type="gramEnd"/>
      <w:r w:rsidR="00D90D65" w:rsidRPr="00537039">
        <w:rPr>
          <w:rFonts w:cstheme="minorHAnsi"/>
          <w:sz w:val="20"/>
          <w:szCs w:val="20"/>
        </w:rPr>
        <w:t xml:space="preserve"> |</w:t>
      </w:r>
      <w:r w:rsidR="00294971" w:rsidRPr="00537039">
        <w:rPr>
          <w:rFonts w:cstheme="minorHAnsi"/>
          <w:sz w:val="20"/>
          <w:szCs w:val="20"/>
        </w:rPr>
        <w:t xml:space="preserve"> </w:t>
      </w:r>
      <w:r w:rsidRPr="00537039">
        <w:rPr>
          <w:rFonts w:cstheme="minorHAnsi"/>
          <w:b/>
          <w:bCs/>
          <w:sz w:val="20"/>
          <w:szCs w:val="20"/>
        </w:rPr>
        <w:t>Databases:</w:t>
      </w:r>
      <w:r w:rsidR="00025683">
        <w:rPr>
          <w:rFonts w:cstheme="minorHAnsi"/>
          <w:sz w:val="20"/>
          <w:szCs w:val="20"/>
        </w:rPr>
        <w:t xml:space="preserve"> </w:t>
      </w:r>
      <w:r w:rsidR="009C1188">
        <w:rPr>
          <w:rFonts w:cstheme="minorHAnsi"/>
          <w:sz w:val="20"/>
          <w:szCs w:val="20"/>
        </w:rPr>
        <w:t>MS-</w:t>
      </w:r>
      <w:r w:rsidRPr="00537039">
        <w:rPr>
          <w:rFonts w:cstheme="minorHAnsi"/>
          <w:sz w:val="20"/>
          <w:szCs w:val="20"/>
        </w:rPr>
        <w:t>SQL,</w:t>
      </w:r>
      <w:r w:rsidR="009C1188">
        <w:rPr>
          <w:rFonts w:cstheme="minorHAnsi"/>
          <w:sz w:val="20"/>
          <w:szCs w:val="20"/>
        </w:rPr>
        <w:t xml:space="preserve"> MySQL, </w:t>
      </w:r>
      <w:r w:rsidR="00D90D65" w:rsidRPr="00537039">
        <w:rPr>
          <w:rFonts w:cstheme="minorHAnsi"/>
          <w:sz w:val="20"/>
          <w:szCs w:val="20"/>
        </w:rPr>
        <w:t xml:space="preserve"> </w:t>
      </w:r>
      <w:bookmarkStart w:id="2" w:name="_Hlk31833070"/>
      <w:proofErr w:type="spellStart"/>
      <w:r w:rsidR="00D90D65" w:rsidRPr="00537039">
        <w:rPr>
          <w:rFonts w:cstheme="minorHAnsi"/>
          <w:sz w:val="20"/>
          <w:szCs w:val="20"/>
        </w:rPr>
        <w:t>MongoDB</w:t>
      </w:r>
      <w:bookmarkEnd w:id="2"/>
      <w:proofErr w:type="spellEnd"/>
      <w:r w:rsidR="009C1188">
        <w:rPr>
          <w:rFonts w:cstheme="minorHAnsi"/>
          <w:sz w:val="20"/>
          <w:szCs w:val="20"/>
        </w:rPr>
        <w:t xml:space="preserve">, </w:t>
      </w:r>
      <w:proofErr w:type="spellStart"/>
      <w:r w:rsidR="009C1188">
        <w:rPr>
          <w:rFonts w:cstheme="minorHAnsi"/>
          <w:sz w:val="20"/>
          <w:szCs w:val="20"/>
        </w:rPr>
        <w:t>Redis</w:t>
      </w:r>
      <w:proofErr w:type="spellEnd"/>
    </w:p>
    <w:p w14:paraId="68829DBB" w14:textId="24164311" w:rsidR="007B0B63" w:rsidRPr="00537039" w:rsidRDefault="007B0B63" w:rsidP="00737142">
      <w:pPr>
        <w:spacing w:after="0" w:line="276" w:lineRule="auto"/>
        <w:rPr>
          <w:rFonts w:cstheme="minorHAnsi"/>
          <w:sz w:val="20"/>
          <w:szCs w:val="20"/>
        </w:rPr>
      </w:pPr>
      <w:r w:rsidRPr="00537039">
        <w:rPr>
          <w:rFonts w:cstheme="minorHAnsi"/>
          <w:b/>
          <w:bCs/>
          <w:sz w:val="20"/>
          <w:szCs w:val="20"/>
        </w:rPr>
        <w:t>Web</w:t>
      </w:r>
      <w:r w:rsidR="005C55C9" w:rsidRPr="00537039">
        <w:rPr>
          <w:rFonts w:cstheme="minorHAnsi"/>
          <w:b/>
          <w:bCs/>
          <w:sz w:val="20"/>
          <w:szCs w:val="20"/>
        </w:rPr>
        <w:t xml:space="preserve"> Technologies</w:t>
      </w:r>
      <w:r w:rsidRPr="00537039">
        <w:rPr>
          <w:rFonts w:cstheme="minorHAnsi"/>
          <w:b/>
          <w:bCs/>
          <w:sz w:val="20"/>
          <w:szCs w:val="20"/>
        </w:rPr>
        <w:t>:</w:t>
      </w:r>
      <w:r w:rsidRPr="00537039">
        <w:rPr>
          <w:rFonts w:cstheme="minorHAnsi"/>
          <w:sz w:val="20"/>
          <w:szCs w:val="20"/>
        </w:rPr>
        <w:t xml:space="preserve"> </w:t>
      </w:r>
      <w:proofErr w:type="spellStart"/>
      <w:r w:rsidR="00694762" w:rsidRPr="00537039">
        <w:rPr>
          <w:rFonts w:cstheme="minorHAnsi"/>
          <w:sz w:val="20"/>
          <w:szCs w:val="20"/>
        </w:rPr>
        <w:t>NodeJS</w:t>
      </w:r>
      <w:proofErr w:type="spellEnd"/>
      <w:r w:rsidR="00694762" w:rsidRPr="00537039">
        <w:rPr>
          <w:rFonts w:cstheme="minorHAnsi"/>
          <w:sz w:val="20"/>
          <w:szCs w:val="20"/>
        </w:rPr>
        <w:t xml:space="preserve">, </w:t>
      </w:r>
      <w:proofErr w:type="spellStart"/>
      <w:r w:rsidR="00025683">
        <w:rPr>
          <w:rFonts w:cstheme="minorHAnsi"/>
          <w:sz w:val="20"/>
          <w:szCs w:val="20"/>
        </w:rPr>
        <w:t>ReactJS</w:t>
      </w:r>
      <w:proofErr w:type="spellEnd"/>
      <w:r w:rsidR="00694762" w:rsidRPr="00537039">
        <w:rPr>
          <w:rFonts w:cstheme="minorHAnsi"/>
          <w:sz w:val="20"/>
          <w:szCs w:val="20"/>
        </w:rPr>
        <w:t>,</w:t>
      </w:r>
      <w:r w:rsidR="00025683">
        <w:rPr>
          <w:rFonts w:cstheme="minorHAnsi"/>
          <w:sz w:val="20"/>
          <w:szCs w:val="20"/>
        </w:rPr>
        <w:t xml:space="preserve"> </w:t>
      </w:r>
      <w:proofErr w:type="spellStart"/>
      <w:r w:rsidR="00025683">
        <w:rPr>
          <w:rFonts w:cstheme="minorHAnsi"/>
          <w:sz w:val="20"/>
          <w:szCs w:val="20"/>
        </w:rPr>
        <w:t>AngularJS</w:t>
      </w:r>
      <w:proofErr w:type="spellEnd"/>
      <w:proofErr w:type="gramStart"/>
      <w:r w:rsidR="00025683">
        <w:rPr>
          <w:rFonts w:cstheme="minorHAnsi"/>
          <w:sz w:val="20"/>
          <w:szCs w:val="20"/>
        </w:rPr>
        <w:t xml:space="preserve">, </w:t>
      </w:r>
      <w:r w:rsidR="00694762" w:rsidRPr="00537039">
        <w:rPr>
          <w:rFonts w:cstheme="minorHAnsi"/>
          <w:sz w:val="20"/>
          <w:szCs w:val="20"/>
        </w:rPr>
        <w:t xml:space="preserve"> </w:t>
      </w:r>
      <w:r w:rsidR="00AC151D" w:rsidRPr="00537039">
        <w:rPr>
          <w:rFonts w:cstheme="minorHAnsi"/>
          <w:sz w:val="20"/>
          <w:szCs w:val="20"/>
        </w:rPr>
        <w:t>REST</w:t>
      </w:r>
      <w:proofErr w:type="gramEnd"/>
      <w:r w:rsidR="00914D7A" w:rsidRPr="00537039">
        <w:rPr>
          <w:rFonts w:cstheme="minorHAnsi"/>
          <w:sz w:val="20"/>
          <w:szCs w:val="20"/>
        </w:rPr>
        <w:t xml:space="preserve"> API</w:t>
      </w:r>
      <w:r w:rsidR="00D35A18" w:rsidRPr="00537039">
        <w:rPr>
          <w:rFonts w:cstheme="minorHAnsi"/>
          <w:sz w:val="20"/>
          <w:szCs w:val="20"/>
        </w:rPr>
        <w:t>s</w:t>
      </w:r>
      <w:r w:rsidR="00025683">
        <w:rPr>
          <w:rFonts w:cstheme="minorHAnsi"/>
          <w:sz w:val="20"/>
          <w:szCs w:val="20"/>
        </w:rPr>
        <w:t>, .Net MVC,</w:t>
      </w:r>
      <w:r w:rsidR="00025683" w:rsidRPr="00025683">
        <w:rPr>
          <w:rFonts w:cstheme="minorHAnsi"/>
          <w:sz w:val="20"/>
          <w:szCs w:val="20"/>
        </w:rPr>
        <w:t xml:space="preserve"> </w:t>
      </w:r>
      <w:r w:rsidR="009C1188">
        <w:rPr>
          <w:rFonts w:cstheme="minorHAnsi"/>
          <w:sz w:val="20"/>
          <w:szCs w:val="20"/>
        </w:rPr>
        <w:t xml:space="preserve">.Net Core, </w:t>
      </w:r>
      <w:r w:rsidR="00025683" w:rsidRPr="00537039">
        <w:rPr>
          <w:rFonts w:cstheme="minorHAnsi"/>
          <w:sz w:val="20"/>
          <w:szCs w:val="20"/>
        </w:rPr>
        <w:t xml:space="preserve">Bootstrap, </w:t>
      </w:r>
      <w:proofErr w:type="spellStart"/>
      <w:r w:rsidR="00025683" w:rsidRPr="00537039">
        <w:rPr>
          <w:rFonts w:cstheme="minorHAnsi"/>
          <w:sz w:val="20"/>
          <w:szCs w:val="20"/>
        </w:rPr>
        <w:t>jQuery</w:t>
      </w:r>
      <w:proofErr w:type="spellEnd"/>
      <w:r w:rsidR="00025683" w:rsidRPr="00537039">
        <w:rPr>
          <w:rFonts w:cstheme="minorHAnsi"/>
          <w:sz w:val="20"/>
          <w:szCs w:val="20"/>
        </w:rPr>
        <w:t>, Ajax</w:t>
      </w:r>
      <w:r w:rsidR="009C1188">
        <w:rPr>
          <w:rFonts w:cstheme="minorHAnsi"/>
          <w:sz w:val="20"/>
          <w:szCs w:val="20"/>
        </w:rPr>
        <w:t xml:space="preserve"> </w:t>
      </w:r>
      <w:r w:rsidR="004F2A9A" w:rsidRPr="00537039">
        <w:rPr>
          <w:rFonts w:cstheme="minorHAnsi"/>
          <w:sz w:val="20"/>
          <w:szCs w:val="20"/>
        </w:rPr>
        <w:t xml:space="preserve"> </w:t>
      </w:r>
    </w:p>
    <w:p w14:paraId="05096D11" w14:textId="2EC73C40" w:rsidR="00D549CB" w:rsidRPr="00537039" w:rsidRDefault="009270DC" w:rsidP="00737142">
      <w:pPr>
        <w:spacing w:after="0" w:line="240" w:lineRule="auto"/>
        <w:rPr>
          <w:rFonts w:cstheme="minorHAnsi"/>
          <w:sz w:val="20"/>
          <w:szCs w:val="20"/>
        </w:rPr>
      </w:pPr>
      <w:r w:rsidRPr="00537039">
        <w:rPr>
          <w:rFonts w:cstheme="minorHAnsi"/>
          <w:b/>
          <w:bCs/>
          <w:sz w:val="20"/>
          <w:szCs w:val="20"/>
        </w:rPr>
        <w:t>Cloud Technologies:</w:t>
      </w:r>
      <w:r w:rsidRPr="00537039">
        <w:rPr>
          <w:rFonts w:cstheme="minorHAnsi"/>
          <w:sz w:val="20"/>
          <w:szCs w:val="20"/>
        </w:rPr>
        <w:t xml:space="preserve"> </w:t>
      </w:r>
      <w:r w:rsidR="00025683">
        <w:rPr>
          <w:rFonts w:cstheme="minorHAnsi"/>
          <w:sz w:val="20"/>
          <w:szCs w:val="20"/>
        </w:rPr>
        <w:t xml:space="preserve">Azure, </w:t>
      </w:r>
      <w:r w:rsidR="00B972E7" w:rsidRPr="00537039">
        <w:rPr>
          <w:rFonts w:cstheme="minorHAnsi"/>
          <w:sz w:val="20"/>
          <w:szCs w:val="20"/>
        </w:rPr>
        <w:t>AWS</w:t>
      </w:r>
      <w:r w:rsidR="009C1188">
        <w:rPr>
          <w:rFonts w:cstheme="minorHAnsi"/>
          <w:sz w:val="20"/>
          <w:szCs w:val="20"/>
        </w:rPr>
        <w:t xml:space="preserve"> EC2</w:t>
      </w:r>
      <w:r w:rsidR="00B972E7" w:rsidRPr="00537039">
        <w:rPr>
          <w:rFonts w:cstheme="minorHAnsi"/>
          <w:sz w:val="20"/>
          <w:szCs w:val="20"/>
        </w:rPr>
        <w:t>,</w:t>
      </w:r>
      <w:r w:rsidR="009C1188">
        <w:rPr>
          <w:rFonts w:cstheme="minorHAnsi"/>
          <w:sz w:val="20"/>
          <w:szCs w:val="20"/>
        </w:rPr>
        <w:t xml:space="preserve"> ECS, ECR,</w:t>
      </w:r>
      <w:r w:rsidR="00025683">
        <w:rPr>
          <w:rFonts w:cstheme="minorHAnsi"/>
          <w:sz w:val="20"/>
          <w:szCs w:val="20"/>
        </w:rPr>
        <w:t xml:space="preserve"> </w:t>
      </w:r>
      <w:proofErr w:type="spellStart"/>
      <w:proofErr w:type="gramStart"/>
      <w:r w:rsidR="00025683" w:rsidRPr="00537039">
        <w:rPr>
          <w:rFonts w:cstheme="minorHAnsi"/>
          <w:sz w:val="20"/>
          <w:szCs w:val="20"/>
        </w:rPr>
        <w:t>Docker</w:t>
      </w:r>
      <w:proofErr w:type="spellEnd"/>
      <w:proofErr w:type="gramEnd"/>
      <w:r w:rsidR="00025683" w:rsidRPr="00537039">
        <w:rPr>
          <w:rFonts w:cstheme="minorHAnsi"/>
          <w:sz w:val="20"/>
          <w:szCs w:val="20"/>
        </w:rPr>
        <w:t xml:space="preserve"> </w:t>
      </w:r>
      <w:r w:rsidR="008E2DB7" w:rsidRPr="00537039">
        <w:rPr>
          <w:rFonts w:cstheme="minorHAnsi"/>
          <w:sz w:val="20"/>
          <w:szCs w:val="20"/>
        </w:rPr>
        <w:t xml:space="preserve">| </w:t>
      </w:r>
      <w:r w:rsidR="00217D4A" w:rsidRPr="00537039">
        <w:rPr>
          <w:rFonts w:cstheme="minorHAnsi"/>
          <w:b/>
          <w:bCs/>
          <w:sz w:val="20"/>
          <w:szCs w:val="20"/>
        </w:rPr>
        <w:t>Source</w:t>
      </w:r>
      <w:r w:rsidRPr="00537039">
        <w:rPr>
          <w:rFonts w:cstheme="minorHAnsi"/>
          <w:b/>
          <w:bCs/>
          <w:sz w:val="20"/>
          <w:szCs w:val="20"/>
        </w:rPr>
        <w:t xml:space="preserve"> C</w:t>
      </w:r>
      <w:r w:rsidR="00016857" w:rsidRPr="00537039">
        <w:rPr>
          <w:rFonts w:cstheme="minorHAnsi"/>
          <w:b/>
          <w:bCs/>
          <w:sz w:val="20"/>
          <w:szCs w:val="20"/>
        </w:rPr>
        <w:t>ontrol</w:t>
      </w:r>
      <w:r w:rsidR="008309AC" w:rsidRPr="00537039">
        <w:rPr>
          <w:rFonts w:cstheme="minorHAnsi"/>
          <w:b/>
          <w:bCs/>
          <w:sz w:val="20"/>
          <w:szCs w:val="20"/>
        </w:rPr>
        <w:t xml:space="preserve"> Management</w:t>
      </w:r>
      <w:r w:rsidR="00016857" w:rsidRPr="00537039">
        <w:rPr>
          <w:rFonts w:cstheme="minorHAnsi"/>
          <w:b/>
          <w:bCs/>
          <w:sz w:val="20"/>
          <w:szCs w:val="20"/>
        </w:rPr>
        <w:t>:</w:t>
      </w:r>
      <w:r w:rsidR="00016857" w:rsidRPr="00537039">
        <w:rPr>
          <w:rFonts w:cstheme="minorHAnsi"/>
          <w:sz w:val="20"/>
          <w:szCs w:val="20"/>
        </w:rPr>
        <w:t xml:space="preserve"> </w:t>
      </w:r>
      <w:proofErr w:type="spellStart"/>
      <w:r w:rsidR="00C07D6D">
        <w:rPr>
          <w:rFonts w:cstheme="minorHAnsi"/>
          <w:sz w:val="20"/>
          <w:szCs w:val="20"/>
        </w:rPr>
        <w:t>Git</w:t>
      </w:r>
      <w:proofErr w:type="spellEnd"/>
      <w:r w:rsidR="00016857" w:rsidRPr="00537039">
        <w:rPr>
          <w:rFonts w:cstheme="minorHAnsi"/>
          <w:sz w:val="20"/>
          <w:szCs w:val="20"/>
        </w:rPr>
        <w:t xml:space="preserve">, </w:t>
      </w:r>
      <w:r w:rsidR="00C07D6D">
        <w:rPr>
          <w:rFonts w:cstheme="minorHAnsi"/>
          <w:sz w:val="20"/>
          <w:szCs w:val="20"/>
        </w:rPr>
        <w:t>TFS</w:t>
      </w:r>
      <w:r w:rsidR="001976B9" w:rsidRPr="00537039">
        <w:rPr>
          <w:rFonts w:cstheme="minorHAnsi"/>
          <w:b/>
          <w:bCs/>
          <w:sz w:val="20"/>
          <w:szCs w:val="20"/>
        </w:rPr>
        <w:t xml:space="preserve"> </w:t>
      </w:r>
    </w:p>
    <w:p w14:paraId="56EE74F5" w14:textId="5079FF62" w:rsidR="00446BE1" w:rsidRPr="00C42F7F" w:rsidRDefault="009C1188" w:rsidP="00C42F7F">
      <w:pPr>
        <w:spacing w:before="240"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Work Experience</w:t>
      </w:r>
    </w:p>
    <w:p w14:paraId="6FEAB53D" w14:textId="0B7F51ED" w:rsidR="004B1BC1" w:rsidRDefault="009C1188" w:rsidP="00737142">
      <w:pPr>
        <w:spacing w:after="0" w:line="240" w:lineRule="auto"/>
        <w:rPr>
          <w:rFonts w:cstheme="minorHAnsi"/>
          <w:b/>
          <w:bCs/>
          <w:sz w:val="20"/>
          <w:szCs w:val="20"/>
        </w:rPr>
      </w:pPr>
      <w:proofErr w:type="spellStart"/>
      <w:r>
        <w:rPr>
          <w:rFonts w:cstheme="minorHAnsi"/>
          <w:b/>
          <w:bCs/>
          <w:sz w:val="20"/>
          <w:szCs w:val="20"/>
        </w:rPr>
        <w:t>Hypeteq</w:t>
      </w:r>
      <w:proofErr w:type="spellEnd"/>
      <w:r>
        <w:rPr>
          <w:rFonts w:cstheme="minorHAnsi"/>
          <w:b/>
          <w:bCs/>
          <w:sz w:val="20"/>
          <w:szCs w:val="20"/>
        </w:rPr>
        <w:t xml:space="preserve"> Software </w:t>
      </w:r>
      <w:proofErr w:type="gramStart"/>
      <w:r>
        <w:rPr>
          <w:rFonts w:cstheme="minorHAnsi"/>
          <w:b/>
          <w:bCs/>
          <w:sz w:val="20"/>
          <w:szCs w:val="20"/>
        </w:rPr>
        <w:t>Solutions  -</w:t>
      </w:r>
      <w:proofErr w:type="gramEnd"/>
      <w:r>
        <w:rPr>
          <w:rFonts w:cstheme="minorHAnsi"/>
          <w:b/>
          <w:bCs/>
          <w:sz w:val="20"/>
          <w:szCs w:val="20"/>
        </w:rPr>
        <w:t xml:space="preserve"> Software Developer </w:t>
      </w:r>
      <w:r w:rsidR="00025683">
        <w:rPr>
          <w:rFonts w:cstheme="minorHAnsi"/>
          <w:b/>
          <w:bCs/>
          <w:sz w:val="20"/>
          <w:szCs w:val="20"/>
        </w:rPr>
        <w:t xml:space="preserve">                                                </w:t>
      </w:r>
      <w:r>
        <w:rPr>
          <w:rFonts w:cstheme="minorHAnsi"/>
          <w:b/>
          <w:bCs/>
          <w:sz w:val="20"/>
          <w:szCs w:val="20"/>
        </w:rPr>
        <w:t xml:space="preserve">        </w:t>
      </w:r>
      <w:r w:rsidR="00025683">
        <w:rPr>
          <w:rFonts w:cstheme="minorHAnsi"/>
          <w:b/>
          <w:bCs/>
          <w:sz w:val="20"/>
          <w:szCs w:val="20"/>
        </w:rPr>
        <w:t xml:space="preserve">                       </w:t>
      </w:r>
      <w:r>
        <w:rPr>
          <w:rFonts w:cstheme="minorHAnsi"/>
          <w:b/>
          <w:bCs/>
          <w:sz w:val="20"/>
          <w:szCs w:val="20"/>
        </w:rPr>
        <w:tab/>
      </w:r>
      <w:r>
        <w:rPr>
          <w:rFonts w:cstheme="minorHAnsi"/>
          <w:b/>
          <w:bCs/>
          <w:sz w:val="20"/>
          <w:szCs w:val="20"/>
        </w:rPr>
        <w:tab/>
        <w:t xml:space="preserve">       </w:t>
      </w:r>
      <w:r w:rsidR="00025683">
        <w:rPr>
          <w:rFonts w:cstheme="minorHAnsi"/>
          <w:b/>
          <w:bCs/>
          <w:sz w:val="20"/>
          <w:szCs w:val="20"/>
        </w:rPr>
        <w:t>April</w:t>
      </w:r>
      <w:r w:rsidR="004B1BC1" w:rsidRPr="00537039">
        <w:rPr>
          <w:rFonts w:cstheme="minorHAnsi"/>
          <w:b/>
          <w:bCs/>
          <w:sz w:val="20"/>
          <w:szCs w:val="20"/>
        </w:rPr>
        <w:t xml:space="preserve"> 201</w:t>
      </w:r>
      <w:r w:rsidR="007536EF" w:rsidRPr="00537039">
        <w:rPr>
          <w:rFonts w:cstheme="minorHAnsi"/>
          <w:b/>
          <w:bCs/>
          <w:sz w:val="20"/>
          <w:szCs w:val="20"/>
        </w:rPr>
        <w:t>9</w:t>
      </w:r>
      <w:r w:rsidR="004B1BC1" w:rsidRPr="00537039">
        <w:rPr>
          <w:rFonts w:cstheme="minorHAnsi"/>
          <w:b/>
          <w:bCs/>
          <w:sz w:val="20"/>
          <w:szCs w:val="20"/>
        </w:rPr>
        <w:t xml:space="preserve"> – </w:t>
      </w:r>
      <w:r w:rsidR="00025683">
        <w:rPr>
          <w:rFonts w:cstheme="minorHAnsi"/>
          <w:b/>
          <w:bCs/>
          <w:sz w:val="20"/>
          <w:szCs w:val="20"/>
        </w:rPr>
        <w:t>Dec 2019</w:t>
      </w:r>
    </w:p>
    <w:p w14:paraId="129E9BCF" w14:textId="52E70613" w:rsidR="009C1188" w:rsidRPr="00B627DE" w:rsidRDefault="009C1188" w:rsidP="00737142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 xml:space="preserve">Backend System for </w:t>
      </w:r>
      <w:r w:rsidR="00B627DE">
        <w:rPr>
          <w:rFonts w:cstheme="minorHAnsi"/>
          <w:b/>
          <w:bCs/>
          <w:sz w:val="20"/>
          <w:szCs w:val="20"/>
        </w:rPr>
        <w:t xml:space="preserve">a marketing tool on </w:t>
      </w:r>
      <w:proofErr w:type="spellStart"/>
      <w:r w:rsidR="00B627DE">
        <w:rPr>
          <w:rFonts w:cstheme="minorHAnsi"/>
          <w:b/>
          <w:bCs/>
          <w:sz w:val="20"/>
          <w:szCs w:val="20"/>
        </w:rPr>
        <w:t>WeChat</w:t>
      </w:r>
      <w:proofErr w:type="spellEnd"/>
      <w:r w:rsidR="00B627DE">
        <w:rPr>
          <w:rFonts w:cstheme="minorHAnsi"/>
          <w:b/>
          <w:bCs/>
          <w:sz w:val="20"/>
          <w:szCs w:val="20"/>
        </w:rPr>
        <w:t xml:space="preserve"> Platform</w:t>
      </w:r>
    </w:p>
    <w:p w14:paraId="613D5CA1" w14:textId="7C570614" w:rsidR="00363A2B" w:rsidRPr="00363A2B" w:rsidRDefault="008A3BD0" w:rsidP="00363A2B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eveloped various </w:t>
      </w:r>
      <w:proofErr w:type="spellStart"/>
      <w:r>
        <w:rPr>
          <w:rFonts w:cstheme="minorHAnsi"/>
          <w:sz w:val="20"/>
          <w:szCs w:val="20"/>
        </w:rPr>
        <w:t>microservices</w:t>
      </w:r>
      <w:proofErr w:type="spellEnd"/>
      <w:r>
        <w:rPr>
          <w:rFonts w:cstheme="minorHAnsi"/>
          <w:sz w:val="20"/>
          <w:szCs w:val="20"/>
        </w:rPr>
        <w:t xml:space="preserve"> like </w:t>
      </w:r>
      <w:r w:rsidRPr="008A3BD0">
        <w:rPr>
          <w:rFonts w:cstheme="minorHAnsi"/>
          <w:sz w:val="20"/>
          <w:szCs w:val="20"/>
        </w:rPr>
        <w:t xml:space="preserve">CMS, </w:t>
      </w:r>
      <w:r w:rsidRPr="008A3BD0">
        <w:rPr>
          <w:rFonts w:cstheme="minorHAnsi"/>
          <w:sz w:val="20"/>
          <w:szCs w:val="20"/>
        </w:rPr>
        <w:t>CRM, Account, Auth</w:t>
      </w:r>
      <w:r>
        <w:rPr>
          <w:rFonts w:cstheme="minorHAnsi"/>
          <w:sz w:val="20"/>
          <w:szCs w:val="20"/>
        </w:rPr>
        <w:t>entication</w:t>
      </w:r>
      <w:r w:rsidRPr="008A3BD0">
        <w:rPr>
          <w:rFonts w:cstheme="minorHAnsi"/>
          <w:sz w:val="20"/>
          <w:szCs w:val="20"/>
        </w:rPr>
        <w:t xml:space="preserve">, </w:t>
      </w:r>
      <w:r w:rsidRPr="008A3BD0">
        <w:rPr>
          <w:rFonts w:cstheme="minorHAnsi"/>
          <w:sz w:val="20"/>
          <w:szCs w:val="20"/>
        </w:rPr>
        <w:t>Broadcast,</w:t>
      </w:r>
      <w:r>
        <w:rPr>
          <w:rFonts w:cstheme="minorHAnsi"/>
          <w:sz w:val="20"/>
          <w:szCs w:val="20"/>
        </w:rPr>
        <w:t xml:space="preserve"> </w:t>
      </w:r>
      <w:proofErr w:type="gramStart"/>
      <w:r w:rsidRPr="008A3BD0">
        <w:rPr>
          <w:rFonts w:cstheme="minorHAnsi"/>
          <w:sz w:val="20"/>
          <w:szCs w:val="20"/>
        </w:rPr>
        <w:t>Analytics</w:t>
      </w:r>
      <w:proofErr w:type="gramEnd"/>
      <w:r w:rsidRPr="008A3BD0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in .Net Core Framework and deployed them on Azure Cloud.</w:t>
      </w:r>
    </w:p>
    <w:p w14:paraId="34B9BC20" w14:textId="38B0C6CA" w:rsidR="00363A2B" w:rsidRDefault="00363A2B" w:rsidP="008A3BD0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Optimized the Broadcast module to allow a user to send 3 million messages in less than 250ms.</w:t>
      </w:r>
    </w:p>
    <w:p w14:paraId="70C6FE15" w14:textId="25C953E4" w:rsidR="006E4E10" w:rsidRDefault="004F2F89" w:rsidP="008A3BD0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Designed Azure F</w:t>
      </w:r>
      <w:r w:rsidR="006E4E10">
        <w:rPr>
          <w:rFonts w:cstheme="minorHAnsi"/>
          <w:sz w:val="20"/>
          <w:szCs w:val="20"/>
        </w:rPr>
        <w:t xml:space="preserve">unction apps </w:t>
      </w:r>
      <w:r>
        <w:rPr>
          <w:rFonts w:cstheme="minorHAnsi"/>
          <w:sz w:val="20"/>
          <w:szCs w:val="20"/>
        </w:rPr>
        <w:t xml:space="preserve">to scrape daily data for each user from </w:t>
      </w:r>
      <w:proofErr w:type="spellStart"/>
      <w:r>
        <w:rPr>
          <w:rFonts w:cstheme="minorHAnsi"/>
          <w:sz w:val="20"/>
          <w:szCs w:val="20"/>
        </w:rPr>
        <w:t>WeChat</w:t>
      </w:r>
      <w:proofErr w:type="spellEnd"/>
      <w:r>
        <w:rPr>
          <w:rFonts w:cstheme="minorHAnsi"/>
          <w:sz w:val="20"/>
          <w:szCs w:val="20"/>
        </w:rPr>
        <w:t xml:space="preserve"> Analytics.</w:t>
      </w:r>
    </w:p>
    <w:p w14:paraId="0E2E511D" w14:textId="23D08410" w:rsidR="008A3BD0" w:rsidRDefault="00666E4E" w:rsidP="008A3BD0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Built automated testing tool </w:t>
      </w:r>
      <w:r w:rsidR="0091346E">
        <w:rPr>
          <w:rFonts w:cstheme="minorHAnsi"/>
          <w:sz w:val="20"/>
          <w:szCs w:val="20"/>
        </w:rPr>
        <w:t xml:space="preserve">using Azure Logic Apps to verify the core APIs of </w:t>
      </w:r>
      <w:r w:rsidR="00491536">
        <w:rPr>
          <w:rFonts w:cstheme="minorHAnsi"/>
          <w:sz w:val="20"/>
          <w:szCs w:val="20"/>
        </w:rPr>
        <w:t xml:space="preserve">all </w:t>
      </w:r>
      <w:proofErr w:type="spellStart"/>
      <w:proofErr w:type="gramStart"/>
      <w:r w:rsidR="0091346E">
        <w:rPr>
          <w:rFonts w:cstheme="minorHAnsi"/>
          <w:sz w:val="20"/>
          <w:szCs w:val="20"/>
        </w:rPr>
        <w:t>microservice</w:t>
      </w:r>
      <w:r w:rsidR="00363A2B">
        <w:rPr>
          <w:rFonts w:cstheme="minorHAnsi"/>
          <w:sz w:val="20"/>
          <w:szCs w:val="20"/>
        </w:rPr>
        <w:t>s</w:t>
      </w:r>
      <w:proofErr w:type="spellEnd"/>
      <w:r w:rsidR="00363A2B">
        <w:rPr>
          <w:rFonts w:cstheme="minorHAnsi"/>
          <w:sz w:val="20"/>
          <w:szCs w:val="20"/>
        </w:rPr>
        <w:t xml:space="preserve"> </w:t>
      </w:r>
      <w:r w:rsidR="0091346E">
        <w:rPr>
          <w:rFonts w:cstheme="minorHAnsi"/>
          <w:sz w:val="20"/>
          <w:szCs w:val="20"/>
        </w:rPr>
        <w:t xml:space="preserve"> &amp;</w:t>
      </w:r>
      <w:proofErr w:type="gramEnd"/>
      <w:r w:rsidR="0091346E">
        <w:rPr>
          <w:rFonts w:cstheme="minorHAnsi"/>
          <w:sz w:val="20"/>
          <w:szCs w:val="20"/>
        </w:rPr>
        <w:t xml:space="preserve"> send error notification via email in</w:t>
      </w:r>
      <w:r w:rsidR="00363A2B">
        <w:rPr>
          <w:rFonts w:cstheme="minorHAnsi"/>
          <w:sz w:val="20"/>
          <w:szCs w:val="20"/>
        </w:rPr>
        <w:t xml:space="preserve"> </w:t>
      </w:r>
      <w:r w:rsidR="0091346E">
        <w:rPr>
          <w:rFonts w:cstheme="minorHAnsi"/>
          <w:sz w:val="20"/>
          <w:szCs w:val="20"/>
        </w:rPr>
        <w:t>case of failed requests.</w:t>
      </w:r>
    </w:p>
    <w:p w14:paraId="631CBB02" w14:textId="4B337303" w:rsidR="008A3BD0" w:rsidRDefault="0091346E" w:rsidP="008A3BD0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Performed scalability testing using </w:t>
      </w:r>
      <w:proofErr w:type="spellStart"/>
      <w:r>
        <w:rPr>
          <w:rFonts w:cstheme="minorHAnsi"/>
          <w:sz w:val="20"/>
          <w:szCs w:val="20"/>
        </w:rPr>
        <w:t>JMeter</w:t>
      </w:r>
      <w:proofErr w:type="spellEnd"/>
      <w:r>
        <w:rPr>
          <w:rFonts w:cstheme="minorHAnsi"/>
          <w:sz w:val="20"/>
          <w:szCs w:val="20"/>
        </w:rPr>
        <w:t xml:space="preserve">, </w:t>
      </w:r>
      <w:proofErr w:type="spellStart"/>
      <w:r>
        <w:rPr>
          <w:rFonts w:cstheme="minorHAnsi"/>
          <w:sz w:val="20"/>
          <w:szCs w:val="20"/>
        </w:rPr>
        <w:t>refractored</w:t>
      </w:r>
      <w:proofErr w:type="spellEnd"/>
      <w:r>
        <w:rPr>
          <w:rFonts w:cstheme="minorHAnsi"/>
          <w:sz w:val="20"/>
          <w:szCs w:val="20"/>
        </w:rPr>
        <w:t xml:space="preserve"> the code </w:t>
      </w:r>
      <w:proofErr w:type="gramStart"/>
      <w:r>
        <w:rPr>
          <w:rFonts w:cstheme="minorHAnsi"/>
          <w:sz w:val="20"/>
          <w:szCs w:val="20"/>
        </w:rPr>
        <w:t>&amp;  implemented</w:t>
      </w:r>
      <w:proofErr w:type="gramEnd"/>
      <w:r>
        <w:rPr>
          <w:rFonts w:cstheme="minorHAnsi"/>
          <w:sz w:val="20"/>
          <w:szCs w:val="20"/>
        </w:rPr>
        <w:t xml:space="preserve"> threading for </w:t>
      </w:r>
      <w:proofErr w:type="spellStart"/>
      <w:r>
        <w:rPr>
          <w:rFonts w:cstheme="minorHAnsi"/>
          <w:sz w:val="20"/>
          <w:szCs w:val="20"/>
        </w:rPr>
        <w:t>concourrent</w:t>
      </w:r>
      <w:proofErr w:type="spellEnd"/>
      <w:r>
        <w:rPr>
          <w:rFonts w:cstheme="minorHAnsi"/>
          <w:sz w:val="20"/>
          <w:szCs w:val="20"/>
        </w:rPr>
        <w:t xml:space="preserve"> requests.</w:t>
      </w:r>
    </w:p>
    <w:p w14:paraId="61CB1477" w14:textId="3B9359AB" w:rsidR="00C6469E" w:rsidRPr="00C6469E" w:rsidRDefault="00766C42" w:rsidP="00C6469E">
      <w:p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IOT Solution for Wind Farm</w:t>
      </w:r>
      <w:r w:rsidR="007A4755">
        <w:rPr>
          <w:rFonts w:cstheme="minorHAnsi"/>
          <w:b/>
          <w:bCs/>
          <w:sz w:val="20"/>
          <w:szCs w:val="20"/>
        </w:rPr>
        <w:t>s</w:t>
      </w:r>
      <w:r>
        <w:rPr>
          <w:rFonts w:cstheme="minorHAnsi"/>
          <w:b/>
          <w:bCs/>
          <w:sz w:val="20"/>
          <w:szCs w:val="20"/>
        </w:rPr>
        <w:t xml:space="preserve"> &amp; Solar Power Stations</w:t>
      </w:r>
      <w:r w:rsidR="00C6469E" w:rsidRPr="00C6469E">
        <w:rPr>
          <w:rFonts w:cstheme="minorHAnsi"/>
          <w:sz w:val="20"/>
          <w:szCs w:val="20"/>
        </w:rPr>
        <w:t xml:space="preserve"> </w:t>
      </w:r>
    </w:p>
    <w:p w14:paraId="2814CC4E" w14:textId="2A7C8654" w:rsidR="00C6469E" w:rsidRDefault="00C6469E" w:rsidP="00C903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eveloped a full-stack application </w:t>
      </w:r>
      <w:proofErr w:type="gramStart"/>
      <w:r>
        <w:rPr>
          <w:rFonts w:cstheme="minorHAnsi"/>
          <w:sz w:val="20"/>
          <w:szCs w:val="20"/>
        </w:rPr>
        <w:t>using  RESTFUL</w:t>
      </w:r>
      <w:proofErr w:type="gramEnd"/>
      <w:r>
        <w:rPr>
          <w:rFonts w:cstheme="minorHAnsi"/>
          <w:sz w:val="20"/>
          <w:szCs w:val="20"/>
        </w:rPr>
        <w:t xml:space="preserve"> APIs, .Net MVC &amp; Razor Markup.</w:t>
      </w:r>
    </w:p>
    <w:p w14:paraId="4708C458" w14:textId="79580CFF" w:rsidR="00C9032F" w:rsidRDefault="00766C42" w:rsidP="00C903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Built POC for complete project flow </w:t>
      </w:r>
      <w:proofErr w:type="spellStart"/>
      <w:r w:rsidR="003856B7">
        <w:rPr>
          <w:rFonts w:cstheme="minorHAnsi"/>
          <w:sz w:val="20"/>
          <w:szCs w:val="20"/>
        </w:rPr>
        <w:t>i.e</w:t>
      </w:r>
      <w:proofErr w:type="spellEnd"/>
      <w:r w:rsidR="003856B7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sending data from a Raspberry </w:t>
      </w:r>
      <w:proofErr w:type="gramStart"/>
      <w:r>
        <w:rPr>
          <w:rFonts w:cstheme="minorHAnsi"/>
          <w:sz w:val="20"/>
          <w:szCs w:val="20"/>
        </w:rPr>
        <w:t>PI ,</w:t>
      </w:r>
      <w:proofErr w:type="gramEnd"/>
      <w:r>
        <w:rPr>
          <w:rFonts w:cstheme="minorHAnsi"/>
          <w:sz w:val="20"/>
          <w:szCs w:val="20"/>
        </w:rPr>
        <w:t xml:space="preserve"> collecting data at Azure IOT hub, inserting it into SQL database and showing results on user’s dashboard.</w:t>
      </w:r>
    </w:p>
    <w:p w14:paraId="3EE435F0" w14:textId="1E446FE0" w:rsidR="00766C42" w:rsidRDefault="00766C42" w:rsidP="00C9032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Reduced the cost </w:t>
      </w:r>
      <w:proofErr w:type="spellStart"/>
      <w:r>
        <w:rPr>
          <w:rFonts w:cstheme="minorHAnsi"/>
          <w:sz w:val="20"/>
          <w:szCs w:val="20"/>
        </w:rPr>
        <w:t>beared</w:t>
      </w:r>
      <w:proofErr w:type="spellEnd"/>
      <w:r>
        <w:rPr>
          <w:rFonts w:cstheme="minorHAnsi"/>
          <w:sz w:val="20"/>
          <w:szCs w:val="20"/>
        </w:rPr>
        <w:t xml:space="preserve"> a</w:t>
      </w:r>
      <w:r w:rsidR="00091916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penalty by the client for lesser </w:t>
      </w:r>
      <w:proofErr w:type="spellStart"/>
      <w:r>
        <w:rPr>
          <w:rFonts w:cstheme="minorHAnsi"/>
          <w:sz w:val="20"/>
          <w:szCs w:val="20"/>
        </w:rPr>
        <w:t>enery</w:t>
      </w:r>
      <w:proofErr w:type="spellEnd"/>
      <w:r>
        <w:rPr>
          <w:rFonts w:cstheme="minorHAnsi"/>
          <w:sz w:val="20"/>
          <w:szCs w:val="20"/>
        </w:rPr>
        <w:t xml:space="preserve"> generation by 25% by showing accurate energy generation values using signal-R </w:t>
      </w:r>
      <w:r w:rsidR="00C6469E">
        <w:rPr>
          <w:rFonts w:cstheme="minorHAnsi"/>
          <w:sz w:val="20"/>
          <w:szCs w:val="20"/>
        </w:rPr>
        <w:t xml:space="preserve">and SQL dependency injection. </w:t>
      </w:r>
    </w:p>
    <w:p w14:paraId="6099C0C9" w14:textId="77777777" w:rsidR="00C6469E" w:rsidRPr="00C6469E" w:rsidRDefault="00C6469E" w:rsidP="00C6469E">
      <w:pPr>
        <w:spacing w:after="0" w:line="240" w:lineRule="auto"/>
        <w:ind w:left="360"/>
        <w:rPr>
          <w:rFonts w:cstheme="minorHAnsi"/>
          <w:sz w:val="20"/>
          <w:szCs w:val="20"/>
        </w:rPr>
      </w:pPr>
    </w:p>
    <w:p w14:paraId="0C4E1C1B" w14:textId="42CB9F36" w:rsidR="003856B7" w:rsidRDefault="003856B7" w:rsidP="003856B7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Gateway</w:t>
      </w:r>
      <w:r>
        <w:rPr>
          <w:rFonts w:cstheme="minorHAnsi"/>
          <w:b/>
          <w:bCs/>
          <w:sz w:val="20"/>
          <w:szCs w:val="20"/>
        </w:rPr>
        <w:t xml:space="preserve"> </w:t>
      </w:r>
      <w:proofErr w:type="spellStart"/>
      <w:r>
        <w:rPr>
          <w:rFonts w:cstheme="minorHAnsi"/>
          <w:b/>
          <w:bCs/>
          <w:sz w:val="20"/>
          <w:szCs w:val="20"/>
        </w:rPr>
        <w:t>Technolabs</w:t>
      </w:r>
      <w:proofErr w:type="spellEnd"/>
      <w:r>
        <w:rPr>
          <w:rFonts w:cstheme="minorHAnsi"/>
          <w:b/>
          <w:bCs/>
          <w:sz w:val="20"/>
          <w:szCs w:val="20"/>
        </w:rPr>
        <w:t xml:space="preserve"> </w:t>
      </w:r>
      <w:r>
        <w:rPr>
          <w:rFonts w:cstheme="minorHAnsi"/>
          <w:b/>
          <w:bCs/>
          <w:sz w:val="20"/>
          <w:szCs w:val="20"/>
        </w:rPr>
        <w:t>–</w:t>
      </w:r>
      <w:r>
        <w:rPr>
          <w:rFonts w:cstheme="minorHAnsi"/>
          <w:b/>
          <w:bCs/>
          <w:sz w:val="20"/>
          <w:szCs w:val="20"/>
        </w:rPr>
        <w:t xml:space="preserve"> </w:t>
      </w:r>
      <w:r>
        <w:rPr>
          <w:rFonts w:cstheme="minorHAnsi"/>
          <w:b/>
          <w:bCs/>
          <w:sz w:val="20"/>
          <w:szCs w:val="20"/>
        </w:rPr>
        <w:t>Project Trainee</w:t>
      </w:r>
      <w:r>
        <w:rPr>
          <w:rFonts w:cstheme="minorHAnsi"/>
          <w:b/>
          <w:bCs/>
          <w:sz w:val="20"/>
          <w:szCs w:val="20"/>
        </w:rPr>
        <w:t xml:space="preserve">                                                                                </w:t>
      </w:r>
      <w:r>
        <w:rPr>
          <w:rFonts w:cstheme="minorHAnsi"/>
          <w:b/>
          <w:bCs/>
          <w:sz w:val="20"/>
          <w:szCs w:val="20"/>
        </w:rPr>
        <w:tab/>
      </w:r>
      <w:r>
        <w:rPr>
          <w:rFonts w:cstheme="minorHAnsi"/>
          <w:b/>
          <w:bCs/>
          <w:sz w:val="20"/>
          <w:szCs w:val="20"/>
        </w:rPr>
        <w:tab/>
        <w:t xml:space="preserve">       </w:t>
      </w:r>
      <w:r>
        <w:rPr>
          <w:rFonts w:cstheme="minorHAnsi"/>
          <w:b/>
          <w:bCs/>
          <w:sz w:val="20"/>
          <w:szCs w:val="20"/>
        </w:rPr>
        <w:t xml:space="preserve">               Jan</w:t>
      </w:r>
      <w:r w:rsidRPr="00537039">
        <w:rPr>
          <w:rFonts w:cstheme="minorHAnsi"/>
          <w:b/>
          <w:bCs/>
          <w:sz w:val="20"/>
          <w:szCs w:val="20"/>
        </w:rPr>
        <w:t xml:space="preserve"> 201</w:t>
      </w:r>
      <w:r>
        <w:rPr>
          <w:rFonts w:cstheme="minorHAnsi"/>
          <w:b/>
          <w:bCs/>
          <w:sz w:val="20"/>
          <w:szCs w:val="20"/>
        </w:rPr>
        <w:t>8</w:t>
      </w:r>
      <w:r w:rsidRPr="00537039">
        <w:rPr>
          <w:rFonts w:cstheme="minorHAnsi"/>
          <w:b/>
          <w:bCs/>
          <w:sz w:val="20"/>
          <w:szCs w:val="20"/>
        </w:rPr>
        <w:t xml:space="preserve"> – </w:t>
      </w:r>
      <w:r>
        <w:rPr>
          <w:rFonts w:cstheme="minorHAnsi"/>
          <w:b/>
          <w:bCs/>
          <w:sz w:val="20"/>
          <w:szCs w:val="20"/>
        </w:rPr>
        <w:t>Aug 2018</w:t>
      </w:r>
    </w:p>
    <w:p w14:paraId="4F0C732A" w14:textId="5B441FC1" w:rsidR="003856B7" w:rsidRDefault="003856B7" w:rsidP="003856B7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rained in full-stack development in Html, </w:t>
      </w:r>
      <w:r w:rsidR="002B2B97">
        <w:rPr>
          <w:rFonts w:cstheme="minorHAnsi"/>
          <w:sz w:val="20"/>
          <w:szCs w:val="20"/>
        </w:rPr>
        <w:t>CSS</w:t>
      </w:r>
      <w:r>
        <w:rPr>
          <w:rFonts w:cstheme="minorHAnsi"/>
          <w:sz w:val="20"/>
          <w:szCs w:val="20"/>
        </w:rPr>
        <w:t xml:space="preserve">, Bootstrap, .NET </w:t>
      </w:r>
      <w:proofErr w:type="gramStart"/>
      <w:r>
        <w:rPr>
          <w:rFonts w:cstheme="minorHAnsi"/>
          <w:sz w:val="20"/>
          <w:szCs w:val="20"/>
        </w:rPr>
        <w:t>MVC ,Angular</w:t>
      </w:r>
      <w:proofErr w:type="gramEnd"/>
      <w:r>
        <w:rPr>
          <w:rFonts w:cstheme="minorHAnsi"/>
          <w:sz w:val="20"/>
          <w:szCs w:val="20"/>
        </w:rPr>
        <w:t xml:space="preserve"> 4 &amp; MS-SQL.</w:t>
      </w:r>
    </w:p>
    <w:p w14:paraId="174430C0" w14:textId="67AD5C56" w:rsidR="007A4755" w:rsidRPr="007A4755" w:rsidRDefault="00B23E0D" w:rsidP="007A4755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orked</w:t>
      </w:r>
      <w:r w:rsidR="007A4755">
        <w:rPr>
          <w:rFonts w:cstheme="minorHAnsi"/>
          <w:sz w:val="20"/>
          <w:szCs w:val="20"/>
        </w:rPr>
        <w:t xml:space="preserve"> with other interns</w:t>
      </w:r>
      <w:r w:rsidR="003856B7">
        <w:rPr>
          <w:rFonts w:cstheme="minorHAnsi"/>
          <w:sz w:val="20"/>
          <w:szCs w:val="20"/>
        </w:rPr>
        <w:t xml:space="preserve"> on a </w:t>
      </w:r>
      <w:proofErr w:type="gramStart"/>
      <w:r w:rsidR="003856B7">
        <w:rPr>
          <w:rFonts w:cstheme="minorHAnsi"/>
          <w:sz w:val="20"/>
          <w:szCs w:val="20"/>
        </w:rPr>
        <w:t>project  to</w:t>
      </w:r>
      <w:proofErr w:type="gramEnd"/>
      <w:r w:rsidR="003856B7">
        <w:rPr>
          <w:rFonts w:cstheme="minorHAnsi"/>
          <w:sz w:val="20"/>
          <w:szCs w:val="20"/>
        </w:rPr>
        <w:t xml:space="preserve"> collaborate students with potential universities using custom point-matching algorithm </w:t>
      </w:r>
      <w:r w:rsidR="00D14E4C">
        <w:rPr>
          <w:rFonts w:cstheme="minorHAnsi"/>
          <w:sz w:val="20"/>
          <w:szCs w:val="20"/>
        </w:rPr>
        <w:t xml:space="preserve">using </w:t>
      </w:r>
      <w:r w:rsidR="007A4755">
        <w:rPr>
          <w:rFonts w:cstheme="minorHAnsi"/>
          <w:sz w:val="20"/>
          <w:szCs w:val="20"/>
        </w:rPr>
        <w:t>SQL stored procedures.</w:t>
      </w:r>
    </w:p>
    <w:p w14:paraId="05C27E69" w14:textId="77777777" w:rsidR="007A4755" w:rsidRDefault="007A4755" w:rsidP="007A4755">
      <w:pPr>
        <w:spacing w:after="0" w:line="240" w:lineRule="auto"/>
        <w:rPr>
          <w:rFonts w:cstheme="minorHAnsi"/>
          <w:b/>
          <w:bCs/>
        </w:rPr>
      </w:pPr>
    </w:p>
    <w:p w14:paraId="37FDEAFD" w14:textId="77777777" w:rsidR="007A4755" w:rsidRDefault="007A4755" w:rsidP="007A4755">
      <w:pPr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Academic Projects</w:t>
      </w:r>
    </w:p>
    <w:p w14:paraId="02B1D0DD" w14:textId="0CA2FBB9" w:rsidR="007A4755" w:rsidRPr="00B627DE" w:rsidRDefault="007A4755" w:rsidP="007A4755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Handshake Prototype</w:t>
      </w:r>
    </w:p>
    <w:p w14:paraId="7AA66E58" w14:textId="5EE6C3BB" w:rsidR="007A4755" w:rsidRDefault="007A4755" w:rsidP="007A4755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reated distributed Handshake prototype using MERN stack &amp; deployed on Amazon EC2.</w:t>
      </w:r>
    </w:p>
    <w:p w14:paraId="30401078" w14:textId="755CC992" w:rsidR="007A4755" w:rsidRPr="00B627DE" w:rsidRDefault="007A4755" w:rsidP="007A4755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Email Spam</w:t>
      </w:r>
      <w:r>
        <w:rPr>
          <w:rFonts w:cstheme="minorHAnsi"/>
          <w:b/>
          <w:bCs/>
          <w:sz w:val="20"/>
          <w:szCs w:val="20"/>
        </w:rPr>
        <w:t xml:space="preserve"> </w:t>
      </w:r>
      <w:r>
        <w:rPr>
          <w:rFonts w:cstheme="minorHAnsi"/>
          <w:b/>
          <w:bCs/>
          <w:sz w:val="20"/>
          <w:szCs w:val="20"/>
        </w:rPr>
        <w:t>Filter</w:t>
      </w:r>
    </w:p>
    <w:p w14:paraId="33CD4325" w14:textId="7F175E53" w:rsidR="00C329B1" w:rsidRDefault="00C329B1" w:rsidP="007A4755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reated spam filter to determine the probability of a mail being a spam using Naïve-Bayes probabilistic classifier.</w:t>
      </w:r>
    </w:p>
    <w:p w14:paraId="24C4A330" w14:textId="5735F25E" w:rsidR="007A4755" w:rsidRPr="00363A2B" w:rsidRDefault="00C329B1" w:rsidP="007A4755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Used 1000 training files and achieved accuracy of 95% in test set of 200 files.</w:t>
      </w:r>
    </w:p>
    <w:p w14:paraId="13544EA0" w14:textId="6F07D09C" w:rsidR="00F575DF" w:rsidRPr="00B627DE" w:rsidRDefault="00F575DF" w:rsidP="00F575DF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Bug Tracking systems</w:t>
      </w:r>
    </w:p>
    <w:p w14:paraId="6559C8B0" w14:textId="0F8D010C" w:rsidR="007A4755" w:rsidRPr="007A4755" w:rsidRDefault="00F575DF" w:rsidP="00F575DF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reated </w:t>
      </w:r>
      <w:r>
        <w:rPr>
          <w:rFonts w:cstheme="minorHAnsi"/>
          <w:sz w:val="20"/>
          <w:szCs w:val="20"/>
        </w:rPr>
        <w:t xml:space="preserve">a portal to manage the life-cycle of a bug. Key </w:t>
      </w:r>
      <w:proofErr w:type="gramStart"/>
      <w:r>
        <w:rPr>
          <w:rFonts w:cstheme="minorHAnsi"/>
          <w:sz w:val="20"/>
          <w:szCs w:val="20"/>
        </w:rPr>
        <w:t>features :</w:t>
      </w:r>
      <w:proofErr w:type="gramEnd"/>
      <w:r>
        <w:rPr>
          <w:rFonts w:cstheme="minorHAnsi"/>
          <w:sz w:val="20"/>
          <w:szCs w:val="20"/>
        </w:rPr>
        <w:t xml:space="preserve"> Monthly bug reports, searching facility to bug history &amp; </w:t>
      </w:r>
      <w:r w:rsidR="006B3F22">
        <w:rPr>
          <w:rFonts w:cstheme="minorHAnsi"/>
          <w:sz w:val="20"/>
          <w:szCs w:val="20"/>
        </w:rPr>
        <w:t>track the bugs which re-</w:t>
      </w:r>
      <w:proofErr w:type="spellStart"/>
      <w:r w:rsidR="006B3F22">
        <w:rPr>
          <w:rFonts w:cstheme="minorHAnsi"/>
          <w:sz w:val="20"/>
          <w:szCs w:val="20"/>
        </w:rPr>
        <w:t>apper</w:t>
      </w:r>
      <w:proofErr w:type="spellEnd"/>
      <w:r w:rsidR="006B3F22">
        <w:rPr>
          <w:rFonts w:cstheme="minorHAnsi"/>
          <w:sz w:val="20"/>
          <w:szCs w:val="20"/>
        </w:rPr>
        <w:t>.</w:t>
      </w:r>
    </w:p>
    <w:p w14:paraId="7B30B992" w14:textId="6A03638B" w:rsidR="0062291A" w:rsidRPr="00737142" w:rsidRDefault="00064841" w:rsidP="00C42F7F">
      <w:pPr>
        <w:spacing w:before="240"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ertifications</w:t>
      </w:r>
      <w:r w:rsidR="00E545D7" w:rsidRPr="00737142">
        <w:rPr>
          <w:rFonts w:cstheme="minorHAnsi"/>
          <w:b/>
          <w:bCs/>
        </w:rPr>
        <w:t xml:space="preserve"> </w:t>
      </w:r>
    </w:p>
    <w:p w14:paraId="77EF506F" w14:textId="12513497" w:rsidR="0030079E" w:rsidRPr="00537039" w:rsidRDefault="0035663B" w:rsidP="00737142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Microsoft Solutions Developer (MCSD)</w:t>
      </w:r>
      <w:r w:rsidR="000F44E5" w:rsidRPr="00537039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b/>
          <w:bCs/>
          <w:sz w:val="20"/>
          <w:szCs w:val="20"/>
        </w:rPr>
        <w:t>2020</w:t>
      </w:r>
    </w:p>
    <w:p w14:paraId="4B77AEE8" w14:textId="34A1E27A" w:rsidR="00C34F1F" w:rsidRPr="0035663B" w:rsidRDefault="0035663B" w:rsidP="0035663B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Microsoft Solutions </w:t>
      </w:r>
      <w:r>
        <w:rPr>
          <w:rFonts w:cstheme="minorHAnsi"/>
          <w:sz w:val="20"/>
          <w:szCs w:val="20"/>
        </w:rPr>
        <w:t>Associate</w:t>
      </w:r>
      <w:r>
        <w:rPr>
          <w:rFonts w:cstheme="minorHAnsi"/>
          <w:sz w:val="20"/>
          <w:szCs w:val="20"/>
        </w:rPr>
        <w:t xml:space="preserve"> (</w:t>
      </w:r>
      <w:r>
        <w:rPr>
          <w:rFonts w:cstheme="minorHAnsi"/>
          <w:sz w:val="20"/>
          <w:szCs w:val="20"/>
        </w:rPr>
        <w:t>MCSA</w:t>
      </w:r>
      <w:r>
        <w:rPr>
          <w:rFonts w:cstheme="minorHAnsi"/>
          <w:sz w:val="20"/>
          <w:szCs w:val="20"/>
        </w:rPr>
        <w:t>)</w:t>
      </w:r>
      <w:r w:rsidRPr="00537039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b/>
          <w:bCs/>
          <w:sz w:val="20"/>
          <w:szCs w:val="20"/>
        </w:rPr>
        <w:t>2020</w:t>
      </w:r>
    </w:p>
    <w:sectPr w:rsidR="00C34F1F" w:rsidRPr="0035663B" w:rsidSect="00023A5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A3A978" w14:textId="77777777" w:rsidR="00722CC6" w:rsidRDefault="00722CC6" w:rsidP="00C473A9">
      <w:pPr>
        <w:spacing w:after="0" w:line="240" w:lineRule="auto"/>
      </w:pPr>
      <w:r>
        <w:separator/>
      </w:r>
    </w:p>
  </w:endnote>
  <w:endnote w:type="continuationSeparator" w:id="0">
    <w:p w14:paraId="12E33521" w14:textId="77777777" w:rsidR="00722CC6" w:rsidRDefault="00722CC6" w:rsidP="00C47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5A257D" w14:textId="77777777" w:rsidR="00722CC6" w:rsidRDefault="00722CC6" w:rsidP="00C473A9">
      <w:pPr>
        <w:spacing w:after="0" w:line="240" w:lineRule="auto"/>
      </w:pPr>
      <w:r>
        <w:separator/>
      </w:r>
    </w:p>
  </w:footnote>
  <w:footnote w:type="continuationSeparator" w:id="0">
    <w:p w14:paraId="7877A364" w14:textId="77777777" w:rsidR="00722CC6" w:rsidRDefault="00722CC6" w:rsidP="00C47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7C71D3"/>
    <w:multiLevelType w:val="hybridMultilevel"/>
    <w:tmpl w:val="E11A5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0B349F"/>
    <w:multiLevelType w:val="hybridMultilevel"/>
    <w:tmpl w:val="0BF2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09391B"/>
    <w:multiLevelType w:val="hybridMultilevel"/>
    <w:tmpl w:val="1A80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1E3E2B"/>
    <w:multiLevelType w:val="hybridMultilevel"/>
    <w:tmpl w:val="65A606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1F71093"/>
    <w:multiLevelType w:val="hybridMultilevel"/>
    <w:tmpl w:val="3710A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1D1651"/>
    <w:multiLevelType w:val="hybridMultilevel"/>
    <w:tmpl w:val="B96CE4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3593837"/>
    <w:multiLevelType w:val="hybridMultilevel"/>
    <w:tmpl w:val="98128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80F0044"/>
    <w:multiLevelType w:val="hybridMultilevel"/>
    <w:tmpl w:val="C310E5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5BDC5217"/>
    <w:multiLevelType w:val="hybridMultilevel"/>
    <w:tmpl w:val="3E2ED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87B5173"/>
    <w:multiLevelType w:val="hybridMultilevel"/>
    <w:tmpl w:val="C02289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9"/>
  </w:num>
  <w:num w:numId="4">
    <w:abstractNumId w:val="6"/>
  </w:num>
  <w:num w:numId="5">
    <w:abstractNumId w:val="1"/>
  </w:num>
  <w:num w:numId="6">
    <w:abstractNumId w:val="2"/>
  </w:num>
  <w:num w:numId="7">
    <w:abstractNumId w:val="8"/>
  </w:num>
  <w:num w:numId="8">
    <w:abstractNumId w:val="5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yMDeytDSwMLa0tDRW0lEKTi0uzszPAykwMqoFAPg5FUYtAAAA"/>
  </w:docVars>
  <w:rsids>
    <w:rsidRoot w:val="00C86281"/>
    <w:rsid w:val="0000251A"/>
    <w:rsid w:val="000032A3"/>
    <w:rsid w:val="00004396"/>
    <w:rsid w:val="000050FB"/>
    <w:rsid w:val="00016857"/>
    <w:rsid w:val="00022318"/>
    <w:rsid w:val="00023A5A"/>
    <w:rsid w:val="0002405A"/>
    <w:rsid w:val="00025683"/>
    <w:rsid w:val="00025A92"/>
    <w:rsid w:val="00026FA6"/>
    <w:rsid w:val="00027482"/>
    <w:rsid w:val="00033405"/>
    <w:rsid w:val="000358D0"/>
    <w:rsid w:val="00045529"/>
    <w:rsid w:val="00047AE1"/>
    <w:rsid w:val="00053151"/>
    <w:rsid w:val="00053179"/>
    <w:rsid w:val="00060782"/>
    <w:rsid w:val="00061AD4"/>
    <w:rsid w:val="000644F4"/>
    <w:rsid w:val="00064841"/>
    <w:rsid w:val="000715E0"/>
    <w:rsid w:val="00074535"/>
    <w:rsid w:val="00075E12"/>
    <w:rsid w:val="00076314"/>
    <w:rsid w:val="000766C2"/>
    <w:rsid w:val="0007695D"/>
    <w:rsid w:val="00081222"/>
    <w:rsid w:val="000841CC"/>
    <w:rsid w:val="000855E6"/>
    <w:rsid w:val="00087AA8"/>
    <w:rsid w:val="00091916"/>
    <w:rsid w:val="00092C1D"/>
    <w:rsid w:val="00092D18"/>
    <w:rsid w:val="00092D66"/>
    <w:rsid w:val="00093E09"/>
    <w:rsid w:val="00096FD3"/>
    <w:rsid w:val="000A6412"/>
    <w:rsid w:val="000A729B"/>
    <w:rsid w:val="000A7C25"/>
    <w:rsid w:val="000B3311"/>
    <w:rsid w:val="000B3ACF"/>
    <w:rsid w:val="000B3FD9"/>
    <w:rsid w:val="000C32A9"/>
    <w:rsid w:val="000C5E38"/>
    <w:rsid w:val="000D12E1"/>
    <w:rsid w:val="000D1BE8"/>
    <w:rsid w:val="000D2989"/>
    <w:rsid w:val="000D3CCD"/>
    <w:rsid w:val="000E095A"/>
    <w:rsid w:val="000E5465"/>
    <w:rsid w:val="000E67B4"/>
    <w:rsid w:val="000E6B3E"/>
    <w:rsid w:val="000E6EB0"/>
    <w:rsid w:val="000F2C26"/>
    <w:rsid w:val="000F36BC"/>
    <w:rsid w:val="000F44E5"/>
    <w:rsid w:val="000F7592"/>
    <w:rsid w:val="001006FE"/>
    <w:rsid w:val="00100872"/>
    <w:rsid w:val="001038A8"/>
    <w:rsid w:val="001043D3"/>
    <w:rsid w:val="00104A05"/>
    <w:rsid w:val="00104D5B"/>
    <w:rsid w:val="00107C8F"/>
    <w:rsid w:val="0011068B"/>
    <w:rsid w:val="00112E60"/>
    <w:rsid w:val="00115289"/>
    <w:rsid w:val="00115D58"/>
    <w:rsid w:val="00117D77"/>
    <w:rsid w:val="00122FBB"/>
    <w:rsid w:val="00124B57"/>
    <w:rsid w:val="00130D27"/>
    <w:rsid w:val="00132481"/>
    <w:rsid w:val="00132D19"/>
    <w:rsid w:val="00133559"/>
    <w:rsid w:val="0013482C"/>
    <w:rsid w:val="00136C53"/>
    <w:rsid w:val="00146B46"/>
    <w:rsid w:val="00150C26"/>
    <w:rsid w:val="001512D3"/>
    <w:rsid w:val="00152ED6"/>
    <w:rsid w:val="00157BF4"/>
    <w:rsid w:val="00163317"/>
    <w:rsid w:val="00163E25"/>
    <w:rsid w:val="00163EB1"/>
    <w:rsid w:val="00170099"/>
    <w:rsid w:val="0017092D"/>
    <w:rsid w:val="001720C2"/>
    <w:rsid w:val="001721F2"/>
    <w:rsid w:val="001757A8"/>
    <w:rsid w:val="0017623E"/>
    <w:rsid w:val="00176519"/>
    <w:rsid w:val="00180EBB"/>
    <w:rsid w:val="00183A43"/>
    <w:rsid w:val="00183DF4"/>
    <w:rsid w:val="00184E21"/>
    <w:rsid w:val="00185B2E"/>
    <w:rsid w:val="00186DF6"/>
    <w:rsid w:val="00187813"/>
    <w:rsid w:val="001901C8"/>
    <w:rsid w:val="001958C3"/>
    <w:rsid w:val="00195D73"/>
    <w:rsid w:val="001976B9"/>
    <w:rsid w:val="00197ED4"/>
    <w:rsid w:val="001A0A19"/>
    <w:rsid w:val="001A3CFD"/>
    <w:rsid w:val="001B3A88"/>
    <w:rsid w:val="001B5382"/>
    <w:rsid w:val="001C01E9"/>
    <w:rsid w:val="001C35D8"/>
    <w:rsid w:val="001C5EE8"/>
    <w:rsid w:val="001C68D2"/>
    <w:rsid w:val="001C74D6"/>
    <w:rsid w:val="001C7A07"/>
    <w:rsid w:val="001C7A84"/>
    <w:rsid w:val="001D2731"/>
    <w:rsid w:val="001D4101"/>
    <w:rsid w:val="001D5D9F"/>
    <w:rsid w:val="001E3832"/>
    <w:rsid w:val="001E394D"/>
    <w:rsid w:val="001E5A0B"/>
    <w:rsid w:val="001F08B6"/>
    <w:rsid w:val="001F0C40"/>
    <w:rsid w:val="001F2031"/>
    <w:rsid w:val="001F2E8D"/>
    <w:rsid w:val="001F61EA"/>
    <w:rsid w:val="001F7E4E"/>
    <w:rsid w:val="00201A37"/>
    <w:rsid w:val="0020255E"/>
    <w:rsid w:val="002026CB"/>
    <w:rsid w:val="00204049"/>
    <w:rsid w:val="00212004"/>
    <w:rsid w:val="00216490"/>
    <w:rsid w:val="00217D4A"/>
    <w:rsid w:val="002213DA"/>
    <w:rsid w:val="00221F6F"/>
    <w:rsid w:val="00230963"/>
    <w:rsid w:val="00230CA8"/>
    <w:rsid w:val="00231B22"/>
    <w:rsid w:val="00231EEE"/>
    <w:rsid w:val="00235E0E"/>
    <w:rsid w:val="00235ECB"/>
    <w:rsid w:val="002430E6"/>
    <w:rsid w:val="00243490"/>
    <w:rsid w:val="00251820"/>
    <w:rsid w:val="00252E52"/>
    <w:rsid w:val="002545C2"/>
    <w:rsid w:val="0025473C"/>
    <w:rsid w:val="00255DA1"/>
    <w:rsid w:val="0025620A"/>
    <w:rsid w:val="00257956"/>
    <w:rsid w:val="002738DA"/>
    <w:rsid w:val="00273DBF"/>
    <w:rsid w:val="00274C20"/>
    <w:rsid w:val="002800E8"/>
    <w:rsid w:val="0028140D"/>
    <w:rsid w:val="0028150C"/>
    <w:rsid w:val="00282CDE"/>
    <w:rsid w:val="00285FE7"/>
    <w:rsid w:val="00286D27"/>
    <w:rsid w:val="00286F9B"/>
    <w:rsid w:val="00287224"/>
    <w:rsid w:val="00294971"/>
    <w:rsid w:val="002954FC"/>
    <w:rsid w:val="002A09A4"/>
    <w:rsid w:val="002A28F8"/>
    <w:rsid w:val="002A5A75"/>
    <w:rsid w:val="002A5F92"/>
    <w:rsid w:val="002B0C09"/>
    <w:rsid w:val="002B1537"/>
    <w:rsid w:val="002B15F4"/>
    <w:rsid w:val="002B254C"/>
    <w:rsid w:val="002B29E1"/>
    <w:rsid w:val="002B2B97"/>
    <w:rsid w:val="002B32BD"/>
    <w:rsid w:val="002B4676"/>
    <w:rsid w:val="002B6478"/>
    <w:rsid w:val="002C0F8A"/>
    <w:rsid w:val="002D0CA8"/>
    <w:rsid w:val="002D33D1"/>
    <w:rsid w:val="002D64AB"/>
    <w:rsid w:val="002D68B0"/>
    <w:rsid w:val="002E397E"/>
    <w:rsid w:val="002E7089"/>
    <w:rsid w:val="002E7638"/>
    <w:rsid w:val="002E78B5"/>
    <w:rsid w:val="002F1E0A"/>
    <w:rsid w:val="002F2E1E"/>
    <w:rsid w:val="002F48D6"/>
    <w:rsid w:val="002F5A5A"/>
    <w:rsid w:val="002F7108"/>
    <w:rsid w:val="002F7481"/>
    <w:rsid w:val="0030079E"/>
    <w:rsid w:val="00302CCB"/>
    <w:rsid w:val="00311654"/>
    <w:rsid w:val="00311B35"/>
    <w:rsid w:val="00312026"/>
    <w:rsid w:val="00313DD1"/>
    <w:rsid w:val="003143C1"/>
    <w:rsid w:val="003157EE"/>
    <w:rsid w:val="003171C1"/>
    <w:rsid w:val="00320B8F"/>
    <w:rsid w:val="00325C41"/>
    <w:rsid w:val="003266EE"/>
    <w:rsid w:val="0032777E"/>
    <w:rsid w:val="003301AA"/>
    <w:rsid w:val="00330232"/>
    <w:rsid w:val="00335C58"/>
    <w:rsid w:val="00337D15"/>
    <w:rsid w:val="00341331"/>
    <w:rsid w:val="00343D05"/>
    <w:rsid w:val="0034426F"/>
    <w:rsid w:val="00344472"/>
    <w:rsid w:val="00345C36"/>
    <w:rsid w:val="00347FE8"/>
    <w:rsid w:val="00351583"/>
    <w:rsid w:val="00353908"/>
    <w:rsid w:val="00353C4F"/>
    <w:rsid w:val="00353E5C"/>
    <w:rsid w:val="0035663B"/>
    <w:rsid w:val="003578D6"/>
    <w:rsid w:val="00363A2B"/>
    <w:rsid w:val="00365671"/>
    <w:rsid w:val="0037259E"/>
    <w:rsid w:val="00372961"/>
    <w:rsid w:val="003766FE"/>
    <w:rsid w:val="00377C4A"/>
    <w:rsid w:val="00381D03"/>
    <w:rsid w:val="00385620"/>
    <w:rsid w:val="003856B7"/>
    <w:rsid w:val="003867E7"/>
    <w:rsid w:val="00387586"/>
    <w:rsid w:val="00391E1A"/>
    <w:rsid w:val="00391EC2"/>
    <w:rsid w:val="00394713"/>
    <w:rsid w:val="00396EA5"/>
    <w:rsid w:val="003A067A"/>
    <w:rsid w:val="003A1CDC"/>
    <w:rsid w:val="003A3272"/>
    <w:rsid w:val="003B13E2"/>
    <w:rsid w:val="003B3DDF"/>
    <w:rsid w:val="003B446F"/>
    <w:rsid w:val="003B5063"/>
    <w:rsid w:val="003B5432"/>
    <w:rsid w:val="003B746C"/>
    <w:rsid w:val="003C31F5"/>
    <w:rsid w:val="003D2414"/>
    <w:rsid w:val="003D287C"/>
    <w:rsid w:val="003D4360"/>
    <w:rsid w:val="003D5223"/>
    <w:rsid w:val="003D65DB"/>
    <w:rsid w:val="003E1E31"/>
    <w:rsid w:val="003E3C63"/>
    <w:rsid w:val="003E4D5C"/>
    <w:rsid w:val="003E6F69"/>
    <w:rsid w:val="003E78AA"/>
    <w:rsid w:val="003F0C0C"/>
    <w:rsid w:val="003F3AC5"/>
    <w:rsid w:val="003F4A8C"/>
    <w:rsid w:val="00400112"/>
    <w:rsid w:val="0040747D"/>
    <w:rsid w:val="00407B35"/>
    <w:rsid w:val="00407E4A"/>
    <w:rsid w:val="00410002"/>
    <w:rsid w:val="00412BE1"/>
    <w:rsid w:val="00413387"/>
    <w:rsid w:val="00413C6D"/>
    <w:rsid w:val="00415CE1"/>
    <w:rsid w:val="00416F34"/>
    <w:rsid w:val="0042278B"/>
    <w:rsid w:val="00422BA1"/>
    <w:rsid w:val="00424F16"/>
    <w:rsid w:val="00425DB6"/>
    <w:rsid w:val="00431E77"/>
    <w:rsid w:val="00433E08"/>
    <w:rsid w:val="004347E4"/>
    <w:rsid w:val="004355A5"/>
    <w:rsid w:val="004429A6"/>
    <w:rsid w:val="004438A3"/>
    <w:rsid w:val="0044462C"/>
    <w:rsid w:val="00445B80"/>
    <w:rsid w:val="00446BE1"/>
    <w:rsid w:val="004518B0"/>
    <w:rsid w:val="0046096F"/>
    <w:rsid w:val="00462BA7"/>
    <w:rsid w:val="004630E2"/>
    <w:rsid w:val="00464556"/>
    <w:rsid w:val="00464D98"/>
    <w:rsid w:val="004672DF"/>
    <w:rsid w:val="00467F22"/>
    <w:rsid w:val="00477B13"/>
    <w:rsid w:val="00486763"/>
    <w:rsid w:val="00491536"/>
    <w:rsid w:val="00493102"/>
    <w:rsid w:val="00494FD0"/>
    <w:rsid w:val="0049584E"/>
    <w:rsid w:val="00496D4C"/>
    <w:rsid w:val="00496EEE"/>
    <w:rsid w:val="004978A4"/>
    <w:rsid w:val="004A01A2"/>
    <w:rsid w:val="004A099F"/>
    <w:rsid w:val="004A61A0"/>
    <w:rsid w:val="004B1BC1"/>
    <w:rsid w:val="004B1FC1"/>
    <w:rsid w:val="004B5241"/>
    <w:rsid w:val="004C441D"/>
    <w:rsid w:val="004C518A"/>
    <w:rsid w:val="004C5A30"/>
    <w:rsid w:val="004C701C"/>
    <w:rsid w:val="004D0029"/>
    <w:rsid w:val="004D1DB2"/>
    <w:rsid w:val="004D7C02"/>
    <w:rsid w:val="004E1DA2"/>
    <w:rsid w:val="004E270E"/>
    <w:rsid w:val="004E2FB5"/>
    <w:rsid w:val="004E3751"/>
    <w:rsid w:val="004E4337"/>
    <w:rsid w:val="004F0C7A"/>
    <w:rsid w:val="004F0D87"/>
    <w:rsid w:val="004F151B"/>
    <w:rsid w:val="004F2A9A"/>
    <w:rsid w:val="004F2F89"/>
    <w:rsid w:val="004F361D"/>
    <w:rsid w:val="004F48CA"/>
    <w:rsid w:val="004F5CD6"/>
    <w:rsid w:val="004F6AF7"/>
    <w:rsid w:val="004F75E6"/>
    <w:rsid w:val="00502A91"/>
    <w:rsid w:val="00502D35"/>
    <w:rsid w:val="00503089"/>
    <w:rsid w:val="0050617F"/>
    <w:rsid w:val="005062DA"/>
    <w:rsid w:val="0050744A"/>
    <w:rsid w:val="00513DF8"/>
    <w:rsid w:val="00513FF3"/>
    <w:rsid w:val="00520BFB"/>
    <w:rsid w:val="00526444"/>
    <w:rsid w:val="0052649F"/>
    <w:rsid w:val="00531844"/>
    <w:rsid w:val="00537039"/>
    <w:rsid w:val="00540EDD"/>
    <w:rsid w:val="00545331"/>
    <w:rsid w:val="00546150"/>
    <w:rsid w:val="005462CC"/>
    <w:rsid w:val="00546DFC"/>
    <w:rsid w:val="005477CC"/>
    <w:rsid w:val="00550BC5"/>
    <w:rsid w:val="005532AD"/>
    <w:rsid w:val="005571B2"/>
    <w:rsid w:val="00560433"/>
    <w:rsid w:val="005617AB"/>
    <w:rsid w:val="00564434"/>
    <w:rsid w:val="0056541D"/>
    <w:rsid w:val="005659A2"/>
    <w:rsid w:val="00565ADD"/>
    <w:rsid w:val="005664FD"/>
    <w:rsid w:val="0057153D"/>
    <w:rsid w:val="005737C9"/>
    <w:rsid w:val="00573804"/>
    <w:rsid w:val="0057627D"/>
    <w:rsid w:val="005821A9"/>
    <w:rsid w:val="00584BE6"/>
    <w:rsid w:val="00585224"/>
    <w:rsid w:val="005854EB"/>
    <w:rsid w:val="00592834"/>
    <w:rsid w:val="005938BD"/>
    <w:rsid w:val="00594DD5"/>
    <w:rsid w:val="00594F52"/>
    <w:rsid w:val="0059560D"/>
    <w:rsid w:val="005962A7"/>
    <w:rsid w:val="005A3078"/>
    <w:rsid w:val="005A5633"/>
    <w:rsid w:val="005A5FE8"/>
    <w:rsid w:val="005B140D"/>
    <w:rsid w:val="005B2BAC"/>
    <w:rsid w:val="005B7D7A"/>
    <w:rsid w:val="005C3073"/>
    <w:rsid w:val="005C55C9"/>
    <w:rsid w:val="005D033B"/>
    <w:rsid w:val="005D05F4"/>
    <w:rsid w:val="005D50DA"/>
    <w:rsid w:val="005D7286"/>
    <w:rsid w:val="005E37D1"/>
    <w:rsid w:val="005F1A03"/>
    <w:rsid w:val="005F20C5"/>
    <w:rsid w:val="005F31E7"/>
    <w:rsid w:val="005F3CA0"/>
    <w:rsid w:val="00601C13"/>
    <w:rsid w:val="0060288F"/>
    <w:rsid w:val="00603E0D"/>
    <w:rsid w:val="00604C7D"/>
    <w:rsid w:val="006150A8"/>
    <w:rsid w:val="00617F3E"/>
    <w:rsid w:val="0062291A"/>
    <w:rsid w:val="0062291F"/>
    <w:rsid w:val="0064357D"/>
    <w:rsid w:val="0064441B"/>
    <w:rsid w:val="00646F14"/>
    <w:rsid w:val="006471EA"/>
    <w:rsid w:val="00650950"/>
    <w:rsid w:val="00652524"/>
    <w:rsid w:val="006539B2"/>
    <w:rsid w:val="0066021B"/>
    <w:rsid w:val="00661645"/>
    <w:rsid w:val="00662C7A"/>
    <w:rsid w:val="0066504F"/>
    <w:rsid w:val="00665577"/>
    <w:rsid w:val="00666E4E"/>
    <w:rsid w:val="0066703C"/>
    <w:rsid w:val="006673F9"/>
    <w:rsid w:val="006746A4"/>
    <w:rsid w:val="00674948"/>
    <w:rsid w:val="00675B8B"/>
    <w:rsid w:val="00675CF1"/>
    <w:rsid w:val="00676D94"/>
    <w:rsid w:val="00676E59"/>
    <w:rsid w:val="006779AE"/>
    <w:rsid w:val="006843FA"/>
    <w:rsid w:val="006939F3"/>
    <w:rsid w:val="00693C31"/>
    <w:rsid w:val="006943DB"/>
    <w:rsid w:val="00694762"/>
    <w:rsid w:val="00694C1B"/>
    <w:rsid w:val="00694F28"/>
    <w:rsid w:val="006A1581"/>
    <w:rsid w:val="006A1B22"/>
    <w:rsid w:val="006A2FD3"/>
    <w:rsid w:val="006A37B7"/>
    <w:rsid w:val="006B0C04"/>
    <w:rsid w:val="006B3F22"/>
    <w:rsid w:val="006B46B4"/>
    <w:rsid w:val="006B7D4A"/>
    <w:rsid w:val="006C197E"/>
    <w:rsid w:val="006C58C2"/>
    <w:rsid w:val="006C60A3"/>
    <w:rsid w:val="006C6E7F"/>
    <w:rsid w:val="006D1231"/>
    <w:rsid w:val="006D3404"/>
    <w:rsid w:val="006D3BE2"/>
    <w:rsid w:val="006D438E"/>
    <w:rsid w:val="006D4832"/>
    <w:rsid w:val="006D6770"/>
    <w:rsid w:val="006D7BF6"/>
    <w:rsid w:val="006E0828"/>
    <w:rsid w:val="006E4E10"/>
    <w:rsid w:val="006F4513"/>
    <w:rsid w:val="006F4A82"/>
    <w:rsid w:val="006F7727"/>
    <w:rsid w:val="0070257F"/>
    <w:rsid w:val="007039A1"/>
    <w:rsid w:val="00704519"/>
    <w:rsid w:val="00705FD8"/>
    <w:rsid w:val="007065ED"/>
    <w:rsid w:val="007105E9"/>
    <w:rsid w:val="00711324"/>
    <w:rsid w:val="007120CC"/>
    <w:rsid w:val="0071404F"/>
    <w:rsid w:val="00721720"/>
    <w:rsid w:val="00721FC6"/>
    <w:rsid w:val="0072249B"/>
    <w:rsid w:val="00722CC6"/>
    <w:rsid w:val="00726459"/>
    <w:rsid w:val="007313F1"/>
    <w:rsid w:val="00731ACF"/>
    <w:rsid w:val="00731BF1"/>
    <w:rsid w:val="00734808"/>
    <w:rsid w:val="00736D2D"/>
    <w:rsid w:val="00737142"/>
    <w:rsid w:val="00737199"/>
    <w:rsid w:val="00737523"/>
    <w:rsid w:val="007425DA"/>
    <w:rsid w:val="0074264E"/>
    <w:rsid w:val="00742EB2"/>
    <w:rsid w:val="00744138"/>
    <w:rsid w:val="007536EF"/>
    <w:rsid w:val="00753A2E"/>
    <w:rsid w:val="00760C85"/>
    <w:rsid w:val="00762705"/>
    <w:rsid w:val="0076477C"/>
    <w:rsid w:val="00766C42"/>
    <w:rsid w:val="00766D63"/>
    <w:rsid w:val="00766FDC"/>
    <w:rsid w:val="0077193B"/>
    <w:rsid w:val="00773592"/>
    <w:rsid w:val="00786E3A"/>
    <w:rsid w:val="00787CD8"/>
    <w:rsid w:val="00790BDB"/>
    <w:rsid w:val="007956CA"/>
    <w:rsid w:val="007A075E"/>
    <w:rsid w:val="007A1B3A"/>
    <w:rsid w:val="007A4755"/>
    <w:rsid w:val="007A585C"/>
    <w:rsid w:val="007A618E"/>
    <w:rsid w:val="007A6D57"/>
    <w:rsid w:val="007B0B63"/>
    <w:rsid w:val="007B0FA1"/>
    <w:rsid w:val="007B63C6"/>
    <w:rsid w:val="007B644F"/>
    <w:rsid w:val="007C15EA"/>
    <w:rsid w:val="007C1DFA"/>
    <w:rsid w:val="007C26E9"/>
    <w:rsid w:val="007C3CD3"/>
    <w:rsid w:val="007C444A"/>
    <w:rsid w:val="007C4A49"/>
    <w:rsid w:val="007C6AFD"/>
    <w:rsid w:val="007D58DA"/>
    <w:rsid w:val="007D693E"/>
    <w:rsid w:val="007D6E4F"/>
    <w:rsid w:val="007E1637"/>
    <w:rsid w:val="007E608A"/>
    <w:rsid w:val="007E6CB6"/>
    <w:rsid w:val="007F0421"/>
    <w:rsid w:val="00803C05"/>
    <w:rsid w:val="00813C82"/>
    <w:rsid w:val="00814F09"/>
    <w:rsid w:val="00816772"/>
    <w:rsid w:val="008243AA"/>
    <w:rsid w:val="008309AC"/>
    <w:rsid w:val="00830F01"/>
    <w:rsid w:val="00832223"/>
    <w:rsid w:val="00835200"/>
    <w:rsid w:val="00836049"/>
    <w:rsid w:val="0083703D"/>
    <w:rsid w:val="0084266E"/>
    <w:rsid w:val="00847500"/>
    <w:rsid w:val="00847FB8"/>
    <w:rsid w:val="00856058"/>
    <w:rsid w:val="008572A1"/>
    <w:rsid w:val="00862ECF"/>
    <w:rsid w:val="008660A6"/>
    <w:rsid w:val="008679D0"/>
    <w:rsid w:val="008701C4"/>
    <w:rsid w:val="00870B32"/>
    <w:rsid w:val="00872221"/>
    <w:rsid w:val="008833CE"/>
    <w:rsid w:val="008839A5"/>
    <w:rsid w:val="008A034A"/>
    <w:rsid w:val="008A0468"/>
    <w:rsid w:val="008A34C8"/>
    <w:rsid w:val="008A3BD0"/>
    <w:rsid w:val="008A5B77"/>
    <w:rsid w:val="008A6C13"/>
    <w:rsid w:val="008B1420"/>
    <w:rsid w:val="008B2FBD"/>
    <w:rsid w:val="008C1206"/>
    <w:rsid w:val="008C1C6E"/>
    <w:rsid w:val="008C28F8"/>
    <w:rsid w:val="008C5DD2"/>
    <w:rsid w:val="008C6B66"/>
    <w:rsid w:val="008D10A3"/>
    <w:rsid w:val="008D35AB"/>
    <w:rsid w:val="008D3ADA"/>
    <w:rsid w:val="008D5E5F"/>
    <w:rsid w:val="008D7EFC"/>
    <w:rsid w:val="008E00FC"/>
    <w:rsid w:val="008E2DB7"/>
    <w:rsid w:val="008E4786"/>
    <w:rsid w:val="008E7DBF"/>
    <w:rsid w:val="008F0873"/>
    <w:rsid w:val="008F2EBD"/>
    <w:rsid w:val="008F5311"/>
    <w:rsid w:val="008F79A0"/>
    <w:rsid w:val="00906D2A"/>
    <w:rsid w:val="00906FB7"/>
    <w:rsid w:val="00907B67"/>
    <w:rsid w:val="00907E71"/>
    <w:rsid w:val="0091346E"/>
    <w:rsid w:val="00914D7A"/>
    <w:rsid w:val="00924C30"/>
    <w:rsid w:val="009262C9"/>
    <w:rsid w:val="009263CC"/>
    <w:rsid w:val="009270DC"/>
    <w:rsid w:val="00930AD6"/>
    <w:rsid w:val="00931003"/>
    <w:rsid w:val="009326FF"/>
    <w:rsid w:val="00933073"/>
    <w:rsid w:val="00933E8D"/>
    <w:rsid w:val="0093471E"/>
    <w:rsid w:val="00935476"/>
    <w:rsid w:val="00937E01"/>
    <w:rsid w:val="0094031C"/>
    <w:rsid w:val="00941B47"/>
    <w:rsid w:val="009434B0"/>
    <w:rsid w:val="009516CB"/>
    <w:rsid w:val="00952251"/>
    <w:rsid w:val="00953D40"/>
    <w:rsid w:val="0095482C"/>
    <w:rsid w:val="00961E29"/>
    <w:rsid w:val="0096699E"/>
    <w:rsid w:val="00973820"/>
    <w:rsid w:val="00983691"/>
    <w:rsid w:val="009843BC"/>
    <w:rsid w:val="00986EBB"/>
    <w:rsid w:val="0098726E"/>
    <w:rsid w:val="00987ACD"/>
    <w:rsid w:val="0099227F"/>
    <w:rsid w:val="00994487"/>
    <w:rsid w:val="00996556"/>
    <w:rsid w:val="009A5784"/>
    <w:rsid w:val="009B1FC2"/>
    <w:rsid w:val="009B212B"/>
    <w:rsid w:val="009B2DB9"/>
    <w:rsid w:val="009B498F"/>
    <w:rsid w:val="009B690E"/>
    <w:rsid w:val="009B754E"/>
    <w:rsid w:val="009C1188"/>
    <w:rsid w:val="009C47A0"/>
    <w:rsid w:val="009C4E48"/>
    <w:rsid w:val="009C63E5"/>
    <w:rsid w:val="009C78C2"/>
    <w:rsid w:val="009C7CDC"/>
    <w:rsid w:val="009C7D7F"/>
    <w:rsid w:val="009D2E05"/>
    <w:rsid w:val="009D359E"/>
    <w:rsid w:val="009E3F65"/>
    <w:rsid w:val="009E6A3A"/>
    <w:rsid w:val="009F25C4"/>
    <w:rsid w:val="009F4A8F"/>
    <w:rsid w:val="009F4F1D"/>
    <w:rsid w:val="009F5639"/>
    <w:rsid w:val="009F6D0C"/>
    <w:rsid w:val="009F73A6"/>
    <w:rsid w:val="00A02CBF"/>
    <w:rsid w:val="00A03226"/>
    <w:rsid w:val="00A06C05"/>
    <w:rsid w:val="00A06DE8"/>
    <w:rsid w:val="00A10323"/>
    <w:rsid w:val="00A131C0"/>
    <w:rsid w:val="00A1395E"/>
    <w:rsid w:val="00A144AA"/>
    <w:rsid w:val="00A1489B"/>
    <w:rsid w:val="00A16A20"/>
    <w:rsid w:val="00A17E30"/>
    <w:rsid w:val="00A20CFA"/>
    <w:rsid w:val="00A21EF6"/>
    <w:rsid w:val="00A22818"/>
    <w:rsid w:val="00A23CC4"/>
    <w:rsid w:val="00A32E79"/>
    <w:rsid w:val="00A35B22"/>
    <w:rsid w:val="00A403B4"/>
    <w:rsid w:val="00A41240"/>
    <w:rsid w:val="00A44661"/>
    <w:rsid w:val="00A46F2C"/>
    <w:rsid w:val="00A520A4"/>
    <w:rsid w:val="00A53C75"/>
    <w:rsid w:val="00A53F47"/>
    <w:rsid w:val="00A56EFA"/>
    <w:rsid w:val="00A57900"/>
    <w:rsid w:val="00A62BD1"/>
    <w:rsid w:val="00A703F2"/>
    <w:rsid w:val="00A71F27"/>
    <w:rsid w:val="00A74EDC"/>
    <w:rsid w:val="00A7520C"/>
    <w:rsid w:val="00A76AA6"/>
    <w:rsid w:val="00A84885"/>
    <w:rsid w:val="00A85319"/>
    <w:rsid w:val="00A854A6"/>
    <w:rsid w:val="00A86331"/>
    <w:rsid w:val="00A866E2"/>
    <w:rsid w:val="00A86E92"/>
    <w:rsid w:val="00A87E3B"/>
    <w:rsid w:val="00A900C9"/>
    <w:rsid w:val="00AA48EF"/>
    <w:rsid w:val="00AA51E2"/>
    <w:rsid w:val="00AA56DF"/>
    <w:rsid w:val="00AB1591"/>
    <w:rsid w:val="00AB1EAD"/>
    <w:rsid w:val="00AB4B80"/>
    <w:rsid w:val="00AB531A"/>
    <w:rsid w:val="00AB60C6"/>
    <w:rsid w:val="00AC151D"/>
    <w:rsid w:val="00AC235B"/>
    <w:rsid w:val="00AC57B6"/>
    <w:rsid w:val="00AC5BEF"/>
    <w:rsid w:val="00AC78D1"/>
    <w:rsid w:val="00AD0CBE"/>
    <w:rsid w:val="00AD3F58"/>
    <w:rsid w:val="00AD513A"/>
    <w:rsid w:val="00AE457A"/>
    <w:rsid w:val="00AF0765"/>
    <w:rsid w:val="00AF1465"/>
    <w:rsid w:val="00AF14DA"/>
    <w:rsid w:val="00AF17E1"/>
    <w:rsid w:val="00AF5CEA"/>
    <w:rsid w:val="00B004CF"/>
    <w:rsid w:val="00B00A59"/>
    <w:rsid w:val="00B0184F"/>
    <w:rsid w:val="00B021F5"/>
    <w:rsid w:val="00B0576A"/>
    <w:rsid w:val="00B07905"/>
    <w:rsid w:val="00B10211"/>
    <w:rsid w:val="00B10CB1"/>
    <w:rsid w:val="00B1395A"/>
    <w:rsid w:val="00B14A8E"/>
    <w:rsid w:val="00B208BC"/>
    <w:rsid w:val="00B21304"/>
    <w:rsid w:val="00B22DB1"/>
    <w:rsid w:val="00B23E0D"/>
    <w:rsid w:val="00B342C3"/>
    <w:rsid w:val="00B35A29"/>
    <w:rsid w:val="00B37CA4"/>
    <w:rsid w:val="00B41C14"/>
    <w:rsid w:val="00B41FCC"/>
    <w:rsid w:val="00B4506D"/>
    <w:rsid w:val="00B452C5"/>
    <w:rsid w:val="00B45564"/>
    <w:rsid w:val="00B47211"/>
    <w:rsid w:val="00B51C29"/>
    <w:rsid w:val="00B5253A"/>
    <w:rsid w:val="00B542BE"/>
    <w:rsid w:val="00B560F6"/>
    <w:rsid w:val="00B627DE"/>
    <w:rsid w:val="00B6560D"/>
    <w:rsid w:val="00B6701A"/>
    <w:rsid w:val="00B703CE"/>
    <w:rsid w:val="00B71E2F"/>
    <w:rsid w:val="00B733C8"/>
    <w:rsid w:val="00B737E2"/>
    <w:rsid w:val="00B74039"/>
    <w:rsid w:val="00B740F1"/>
    <w:rsid w:val="00B744FE"/>
    <w:rsid w:val="00B74D57"/>
    <w:rsid w:val="00B80DFE"/>
    <w:rsid w:val="00B824D3"/>
    <w:rsid w:val="00B8694A"/>
    <w:rsid w:val="00B90C92"/>
    <w:rsid w:val="00B9133C"/>
    <w:rsid w:val="00B91771"/>
    <w:rsid w:val="00B92A5B"/>
    <w:rsid w:val="00B92ACD"/>
    <w:rsid w:val="00B93896"/>
    <w:rsid w:val="00B9563D"/>
    <w:rsid w:val="00B96F61"/>
    <w:rsid w:val="00B972E7"/>
    <w:rsid w:val="00BA1113"/>
    <w:rsid w:val="00BA147E"/>
    <w:rsid w:val="00BA2962"/>
    <w:rsid w:val="00BA46A4"/>
    <w:rsid w:val="00BA5583"/>
    <w:rsid w:val="00BA678D"/>
    <w:rsid w:val="00BA7943"/>
    <w:rsid w:val="00BB02B7"/>
    <w:rsid w:val="00BB0734"/>
    <w:rsid w:val="00BB28D0"/>
    <w:rsid w:val="00BB339F"/>
    <w:rsid w:val="00BB66B8"/>
    <w:rsid w:val="00BB7786"/>
    <w:rsid w:val="00BC1F42"/>
    <w:rsid w:val="00BC21EE"/>
    <w:rsid w:val="00BC47A7"/>
    <w:rsid w:val="00BC79D7"/>
    <w:rsid w:val="00BD29B9"/>
    <w:rsid w:val="00BD3CD7"/>
    <w:rsid w:val="00BE1DF7"/>
    <w:rsid w:val="00BE2463"/>
    <w:rsid w:val="00BE3214"/>
    <w:rsid w:val="00BE3E43"/>
    <w:rsid w:val="00BE7349"/>
    <w:rsid w:val="00BF0519"/>
    <w:rsid w:val="00BF1689"/>
    <w:rsid w:val="00BF1834"/>
    <w:rsid w:val="00BF2041"/>
    <w:rsid w:val="00BF529E"/>
    <w:rsid w:val="00BF7977"/>
    <w:rsid w:val="00C06CDC"/>
    <w:rsid w:val="00C070D9"/>
    <w:rsid w:val="00C07D6D"/>
    <w:rsid w:val="00C10894"/>
    <w:rsid w:val="00C12C9F"/>
    <w:rsid w:val="00C13766"/>
    <w:rsid w:val="00C154B1"/>
    <w:rsid w:val="00C15633"/>
    <w:rsid w:val="00C16CCB"/>
    <w:rsid w:val="00C17025"/>
    <w:rsid w:val="00C21211"/>
    <w:rsid w:val="00C22F38"/>
    <w:rsid w:val="00C24489"/>
    <w:rsid w:val="00C30092"/>
    <w:rsid w:val="00C305A8"/>
    <w:rsid w:val="00C3196E"/>
    <w:rsid w:val="00C32008"/>
    <w:rsid w:val="00C32373"/>
    <w:rsid w:val="00C329B1"/>
    <w:rsid w:val="00C34F1F"/>
    <w:rsid w:val="00C359CB"/>
    <w:rsid w:val="00C36F8B"/>
    <w:rsid w:val="00C4072E"/>
    <w:rsid w:val="00C41F0C"/>
    <w:rsid w:val="00C42F3E"/>
    <w:rsid w:val="00C42F7F"/>
    <w:rsid w:val="00C434AB"/>
    <w:rsid w:val="00C441EA"/>
    <w:rsid w:val="00C45AD5"/>
    <w:rsid w:val="00C4659E"/>
    <w:rsid w:val="00C46883"/>
    <w:rsid w:val="00C473A9"/>
    <w:rsid w:val="00C51362"/>
    <w:rsid w:val="00C52525"/>
    <w:rsid w:val="00C5270F"/>
    <w:rsid w:val="00C56819"/>
    <w:rsid w:val="00C56EA5"/>
    <w:rsid w:val="00C6469E"/>
    <w:rsid w:val="00C649C9"/>
    <w:rsid w:val="00C664DB"/>
    <w:rsid w:val="00C67A3A"/>
    <w:rsid w:val="00C67AEC"/>
    <w:rsid w:val="00C77807"/>
    <w:rsid w:val="00C8052F"/>
    <w:rsid w:val="00C80C6A"/>
    <w:rsid w:val="00C84B1F"/>
    <w:rsid w:val="00C86281"/>
    <w:rsid w:val="00C9023A"/>
    <w:rsid w:val="00C9032F"/>
    <w:rsid w:val="00C921FC"/>
    <w:rsid w:val="00C924AE"/>
    <w:rsid w:val="00C92823"/>
    <w:rsid w:val="00C96EF9"/>
    <w:rsid w:val="00CA0ECE"/>
    <w:rsid w:val="00CA168E"/>
    <w:rsid w:val="00CA326A"/>
    <w:rsid w:val="00CA3646"/>
    <w:rsid w:val="00CA50E6"/>
    <w:rsid w:val="00CA5981"/>
    <w:rsid w:val="00CB33B5"/>
    <w:rsid w:val="00CB5769"/>
    <w:rsid w:val="00CC63A0"/>
    <w:rsid w:val="00CC6BCC"/>
    <w:rsid w:val="00CD1B4F"/>
    <w:rsid w:val="00CD30D9"/>
    <w:rsid w:val="00CD40C6"/>
    <w:rsid w:val="00CD58B9"/>
    <w:rsid w:val="00CD677B"/>
    <w:rsid w:val="00CE0B85"/>
    <w:rsid w:val="00CF1614"/>
    <w:rsid w:val="00CF178D"/>
    <w:rsid w:val="00CF6374"/>
    <w:rsid w:val="00D01088"/>
    <w:rsid w:val="00D030E3"/>
    <w:rsid w:val="00D043AB"/>
    <w:rsid w:val="00D06437"/>
    <w:rsid w:val="00D1289D"/>
    <w:rsid w:val="00D12B90"/>
    <w:rsid w:val="00D14E4C"/>
    <w:rsid w:val="00D20AAB"/>
    <w:rsid w:val="00D22D6D"/>
    <w:rsid w:val="00D230A8"/>
    <w:rsid w:val="00D25A3D"/>
    <w:rsid w:val="00D25D4C"/>
    <w:rsid w:val="00D31FFB"/>
    <w:rsid w:val="00D35A18"/>
    <w:rsid w:val="00D377CC"/>
    <w:rsid w:val="00D41892"/>
    <w:rsid w:val="00D42463"/>
    <w:rsid w:val="00D436F2"/>
    <w:rsid w:val="00D43F6F"/>
    <w:rsid w:val="00D4400B"/>
    <w:rsid w:val="00D443CF"/>
    <w:rsid w:val="00D450F3"/>
    <w:rsid w:val="00D462B3"/>
    <w:rsid w:val="00D52D8B"/>
    <w:rsid w:val="00D549CB"/>
    <w:rsid w:val="00D57612"/>
    <w:rsid w:val="00D653AD"/>
    <w:rsid w:val="00D66042"/>
    <w:rsid w:val="00D67A5A"/>
    <w:rsid w:val="00D70D1C"/>
    <w:rsid w:val="00D72E2E"/>
    <w:rsid w:val="00D75B95"/>
    <w:rsid w:val="00D75ED8"/>
    <w:rsid w:val="00D75F1B"/>
    <w:rsid w:val="00D76DD7"/>
    <w:rsid w:val="00D77131"/>
    <w:rsid w:val="00D82D3B"/>
    <w:rsid w:val="00D8342A"/>
    <w:rsid w:val="00D840FA"/>
    <w:rsid w:val="00D8493F"/>
    <w:rsid w:val="00D8525E"/>
    <w:rsid w:val="00D85687"/>
    <w:rsid w:val="00D87AFE"/>
    <w:rsid w:val="00D90D65"/>
    <w:rsid w:val="00D92B60"/>
    <w:rsid w:val="00D92D21"/>
    <w:rsid w:val="00D9495E"/>
    <w:rsid w:val="00D94C71"/>
    <w:rsid w:val="00D96F25"/>
    <w:rsid w:val="00DA17B8"/>
    <w:rsid w:val="00DA1B1C"/>
    <w:rsid w:val="00DA5556"/>
    <w:rsid w:val="00DA60DB"/>
    <w:rsid w:val="00DB1AFC"/>
    <w:rsid w:val="00DB37B5"/>
    <w:rsid w:val="00DB60F4"/>
    <w:rsid w:val="00DC0915"/>
    <w:rsid w:val="00DC1043"/>
    <w:rsid w:val="00DC25C2"/>
    <w:rsid w:val="00DC56C2"/>
    <w:rsid w:val="00DD0A99"/>
    <w:rsid w:val="00DD4F7C"/>
    <w:rsid w:val="00DE32CA"/>
    <w:rsid w:val="00DE507E"/>
    <w:rsid w:val="00DE5892"/>
    <w:rsid w:val="00DE671F"/>
    <w:rsid w:val="00DE7332"/>
    <w:rsid w:val="00DF0655"/>
    <w:rsid w:val="00DF0E77"/>
    <w:rsid w:val="00DF14DB"/>
    <w:rsid w:val="00DF4651"/>
    <w:rsid w:val="00DF508A"/>
    <w:rsid w:val="00DF6B85"/>
    <w:rsid w:val="00E026F5"/>
    <w:rsid w:val="00E038F1"/>
    <w:rsid w:val="00E03D50"/>
    <w:rsid w:val="00E05514"/>
    <w:rsid w:val="00E07645"/>
    <w:rsid w:val="00E102DA"/>
    <w:rsid w:val="00E10464"/>
    <w:rsid w:val="00E13C4F"/>
    <w:rsid w:val="00E1452B"/>
    <w:rsid w:val="00E20B58"/>
    <w:rsid w:val="00E2475F"/>
    <w:rsid w:val="00E2658A"/>
    <w:rsid w:val="00E2666E"/>
    <w:rsid w:val="00E27307"/>
    <w:rsid w:val="00E32495"/>
    <w:rsid w:val="00E335A2"/>
    <w:rsid w:val="00E33F74"/>
    <w:rsid w:val="00E36A81"/>
    <w:rsid w:val="00E3742F"/>
    <w:rsid w:val="00E4100E"/>
    <w:rsid w:val="00E4155B"/>
    <w:rsid w:val="00E42722"/>
    <w:rsid w:val="00E437DA"/>
    <w:rsid w:val="00E43A12"/>
    <w:rsid w:val="00E45188"/>
    <w:rsid w:val="00E464F5"/>
    <w:rsid w:val="00E545D7"/>
    <w:rsid w:val="00E54C97"/>
    <w:rsid w:val="00E564BF"/>
    <w:rsid w:val="00E61853"/>
    <w:rsid w:val="00E62E53"/>
    <w:rsid w:val="00E6304A"/>
    <w:rsid w:val="00E65A83"/>
    <w:rsid w:val="00E65DE1"/>
    <w:rsid w:val="00E669F2"/>
    <w:rsid w:val="00E66D12"/>
    <w:rsid w:val="00E66DFB"/>
    <w:rsid w:val="00E67AC1"/>
    <w:rsid w:val="00E70D78"/>
    <w:rsid w:val="00E71C70"/>
    <w:rsid w:val="00E73093"/>
    <w:rsid w:val="00E73E11"/>
    <w:rsid w:val="00E756D9"/>
    <w:rsid w:val="00E76185"/>
    <w:rsid w:val="00E7659E"/>
    <w:rsid w:val="00E85CE2"/>
    <w:rsid w:val="00E862EA"/>
    <w:rsid w:val="00E926A7"/>
    <w:rsid w:val="00E930FB"/>
    <w:rsid w:val="00E95D7B"/>
    <w:rsid w:val="00EA03D1"/>
    <w:rsid w:val="00EA5E54"/>
    <w:rsid w:val="00EA6865"/>
    <w:rsid w:val="00EA72DA"/>
    <w:rsid w:val="00EB0022"/>
    <w:rsid w:val="00EB099E"/>
    <w:rsid w:val="00EB139C"/>
    <w:rsid w:val="00EB5601"/>
    <w:rsid w:val="00EC3423"/>
    <w:rsid w:val="00ED09BB"/>
    <w:rsid w:val="00ED31D1"/>
    <w:rsid w:val="00ED5282"/>
    <w:rsid w:val="00EE382C"/>
    <w:rsid w:val="00EE3D62"/>
    <w:rsid w:val="00EF0AAD"/>
    <w:rsid w:val="00EF1614"/>
    <w:rsid w:val="00EF1637"/>
    <w:rsid w:val="00EF1C8D"/>
    <w:rsid w:val="00EF33A2"/>
    <w:rsid w:val="00EF41B9"/>
    <w:rsid w:val="00EF5C86"/>
    <w:rsid w:val="00F0323D"/>
    <w:rsid w:val="00F049F5"/>
    <w:rsid w:val="00F053C2"/>
    <w:rsid w:val="00F10F9A"/>
    <w:rsid w:val="00F11695"/>
    <w:rsid w:val="00F13786"/>
    <w:rsid w:val="00F16CDB"/>
    <w:rsid w:val="00F24199"/>
    <w:rsid w:val="00F274E4"/>
    <w:rsid w:val="00F27ED9"/>
    <w:rsid w:val="00F301A1"/>
    <w:rsid w:val="00F3300A"/>
    <w:rsid w:val="00F36607"/>
    <w:rsid w:val="00F40A63"/>
    <w:rsid w:val="00F415A3"/>
    <w:rsid w:val="00F43B66"/>
    <w:rsid w:val="00F44979"/>
    <w:rsid w:val="00F47873"/>
    <w:rsid w:val="00F47AC6"/>
    <w:rsid w:val="00F51009"/>
    <w:rsid w:val="00F51015"/>
    <w:rsid w:val="00F525E4"/>
    <w:rsid w:val="00F530D9"/>
    <w:rsid w:val="00F54770"/>
    <w:rsid w:val="00F575DF"/>
    <w:rsid w:val="00F57648"/>
    <w:rsid w:val="00F57BB7"/>
    <w:rsid w:val="00F60ADB"/>
    <w:rsid w:val="00F633A3"/>
    <w:rsid w:val="00F63741"/>
    <w:rsid w:val="00F7115B"/>
    <w:rsid w:val="00F76CDA"/>
    <w:rsid w:val="00F77124"/>
    <w:rsid w:val="00F77672"/>
    <w:rsid w:val="00F808A0"/>
    <w:rsid w:val="00F81BA4"/>
    <w:rsid w:val="00F86375"/>
    <w:rsid w:val="00F870BA"/>
    <w:rsid w:val="00F93B31"/>
    <w:rsid w:val="00F96622"/>
    <w:rsid w:val="00FA17BA"/>
    <w:rsid w:val="00FA420F"/>
    <w:rsid w:val="00FB4AEE"/>
    <w:rsid w:val="00FC0C4D"/>
    <w:rsid w:val="00FC1708"/>
    <w:rsid w:val="00FC2395"/>
    <w:rsid w:val="00FC413B"/>
    <w:rsid w:val="00FD04A9"/>
    <w:rsid w:val="00FD070D"/>
    <w:rsid w:val="00FD1512"/>
    <w:rsid w:val="00FD3741"/>
    <w:rsid w:val="00FD4471"/>
    <w:rsid w:val="00FD463F"/>
    <w:rsid w:val="00FD46CC"/>
    <w:rsid w:val="00FD638D"/>
    <w:rsid w:val="00FD63EE"/>
    <w:rsid w:val="00FD6AB8"/>
    <w:rsid w:val="00FE118F"/>
    <w:rsid w:val="00FE1D22"/>
    <w:rsid w:val="00FE26B7"/>
    <w:rsid w:val="00FE4CBC"/>
    <w:rsid w:val="00FE6578"/>
    <w:rsid w:val="00FF0225"/>
    <w:rsid w:val="00FF4791"/>
    <w:rsid w:val="00FF558D"/>
    <w:rsid w:val="00FF5B95"/>
    <w:rsid w:val="00FF7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80E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3C4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3C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22D6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F5CE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771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47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73A9"/>
  </w:style>
  <w:style w:type="paragraph" w:styleId="Footer">
    <w:name w:val="footer"/>
    <w:basedOn w:val="Normal"/>
    <w:link w:val="FooterChar"/>
    <w:uiPriority w:val="99"/>
    <w:unhideWhenUsed/>
    <w:rsid w:val="00C47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73A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3C4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3C4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22D6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F5CE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F7712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C47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73A9"/>
  </w:style>
  <w:style w:type="paragraph" w:styleId="Footer">
    <w:name w:val="footer"/>
    <w:basedOn w:val="Normal"/>
    <w:link w:val="FooterChar"/>
    <w:uiPriority w:val="99"/>
    <w:unhideWhenUsed/>
    <w:rsid w:val="00C47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7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rnarain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linkedin.com/in/narain-ratanchandani/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nratanchandan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61D04-8234-44A1-AE50-B65C5EF39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67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hamesh Kumkar</dc:creator>
  <cp:lastModifiedBy>Narain Ratanchandani</cp:lastModifiedBy>
  <cp:revision>8</cp:revision>
  <cp:lastPrinted>2020-02-05T01:10:00Z</cp:lastPrinted>
  <dcterms:created xsi:type="dcterms:W3CDTF">2020-02-21T02:02:00Z</dcterms:created>
  <dcterms:modified xsi:type="dcterms:W3CDTF">2020-02-21T02:20:00Z</dcterms:modified>
</cp:coreProperties>
</file>